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 xml:space="preserve">Sitz des zu stürzenden Alleinherrschers ist Washington, </w:t>
      </w:r>
      <w:proofErr w:type="spellStart"/>
      <w:r>
        <w:t>District</w:t>
      </w:r>
      <w:proofErr w:type="spellEnd"/>
      <w:r>
        <w:t xml:space="preserve"> </w:t>
      </w:r>
      <w:proofErr w:type="spellStart"/>
      <w:r>
        <w:t>of</w:t>
      </w:r>
      <w:proofErr w:type="spellEnd"/>
      <w:r>
        <w:t xml:space="preserve">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w:t>
      </w:r>
      <w:proofErr w:type="spellStart"/>
      <w:r>
        <w:t>Unable</w:t>
      </w:r>
      <w:proofErr w:type="spellEnd"/>
      <w:r>
        <w:t xml:space="preserv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r>
        <w:t>task.ti</w:t>
      </w:r>
      <w:proofErr w:type="spell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w:t>
      </w:r>
      <w:proofErr w:type="spellStart"/>
      <w:r>
        <w:t>Dapper</w:t>
      </w:r>
      <w:proofErr w:type="spellEnd"/>
      <w:r>
        <w:t xml:space="preserve"> Drake‹ gelandet«, fand yury heraus und zeigte auf einen Stapel Dokumente.</w:t>
      </w:r>
    </w:p>
    <w:p w14:paraId="1FF81A88" w14:textId="77777777" w:rsidR="00B74365" w:rsidRDefault="002F7164">
      <w:pPr>
        <w:pStyle w:val="Textkrper"/>
      </w:pPr>
      <w:r>
        <w:t xml:space="preserve">»Das ist ja ganz toll, aber dieser Drake kann jederzeit wiederkommen und wir sollten uns ein besseres Versteck suchen. Irgendeinen Raum, den hier sowieso niemand betritt und in dem wir alles weitere planen können. Eigentlich müssen wir A. </w:t>
      </w:r>
      <w:proofErr w:type="spellStart"/>
      <w:r>
        <w:t>Nother</w:t>
      </w:r>
      <w:proofErr w:type="spellEnd"/>
      <w:r>
        <w:t xml:space="preserve"> </w:t>
      </w:r>
      <w:proofErr w:type="spellStart"/>
      <w:r>
        <w:t>Moron</w:t>
      </w:r>
      <w:proofErr w:type="spellEnd"/>
      <w:r>
        <w:t xml:space="preserve">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 xml:space="preserve">So leicht ließ sich yury nicht überrumpeln. »Gebäudeinspektion Prospect </w:t>
      </w:r>
      <w:proofErr w:type="spellStart"/>
      <w:r>
        <w:t>Calm</w:t>
      </w:r>
      <w:proofErr w:type="spellEnd"/>
      <w:r>
        <w:t>,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 xml:space="preserve">»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w:t>
      </w:r>
      <w:proofErr w:type="spellStart"/>
      <w:r>
        <w:t>änt</w:t>
      </w:r>
      <w:proofErr w:type="spellEnd"/>
      <w:r>
        <w:t xml:space="preserve"> </w:t>
      </w:r>
      <w:proofErr w:type="spellStart"/>
      <w:r>
        <w:t>destrakt</w:t>
      </w:r>
      <w:proofErr w:type="spellEnd"/>
      <w:r>
        <w:t xml:space="preserve"> Punkt </w:t>
      </w:r>
      <w:proofErr w:type="spellStart"/>
      <w:r>
        <w:t>Essha</w:t>
      </w:r>
      <w:proofErr w:type="spellEnd"/>
      <w:r>
        <w:t xml:space="preserve">, Serpent </w:t>
      </w:r>
      <w:proofErr w:type="spellStart"/>
      <w:r>
        <w:t>Tezee</w:t>
      </w:r>
      <w:proofErr w:type="spellEnd"/>
      <w:r>
        <w:t xml:space="preserve">, </w:t>
      </w:r>
      <w:proofErr w:type="spellStart"/>
      <w:r>
        <w:t>Volenc</w:t>
      </w:r>
      <w:proofErr w:type="spellEnd"/>
      <w:r>
        <w:t>,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2A6665">
      <w:r>
        <w:pict w14:anchorId="264A6528">
          <v:rect id="_x0000_i1025" style="width:0;height:1.5pt" o:hralign="center" o:hrstd="t" o:hr="t"/>
        </w:pict>
      </w:r>
    </w:p>
    <w:p w14:paraId="5864D5BF" w14:textId="77777777" w:rsidR="00B74365" w:rsidRDefault="002F7164">
      <w:pPr>
        <w:pStyle w:val="FirstParagraph"/>
      </w:pPr>
      <w:r>
        <w:t>-</w:t>
      </w:r>
      <w:proofErr w:type="spellStart"/>
      <w:r>
        <w:t>unrecognized</w:t>
      </w:r>
      <w:proofErr w:type="spellEnd"/>
      <w:r>
        <w:t xml:space="preserve"> </w:t>
      </w:r>
      <w:proofErr w:type="spellStart"/>
      <w:r>
        <w:t>command</w:t>
      </w:r>
      <w:proofErr w:type="spellEnd"/>
    </w:p>
    <w:p w14:paraId="2F68F221" w14:textId="77777777" w:rsidR="00B74365" w:rsidRDefault="002F7164">
      <w:pPr>
        <w:pStyle w:val="Textkrper"/>
      </w:pPr>
      <w:proofErr w:type="spellStart"/>
      <w:r>
        <w:t>Too</w:t>
      </w:r>
      <w:proofErr w:type="spellEnd"/>
      <w:r>
        <w:t xml:space="preserve"> </w:t>
      </w:r>
      <w:proofErr w:type="spellStart"/>
      <w:r>
        <w:t>many</w:t>
      </w:r>
      <w:proofErr w:type="spellEnd"/>
      <w:r>
        <w:t xml:space="preserve"> </w:t>
      </w:r>
      <w:proofErr w:type="spellStart"/>
      <w:r>
        <w:t>syntax</w:t>
      </w:r>
      <w:proofErr w:type="spellEnd"/>
      <w:r>
        <w:t xml:space="preserve"> </w:t>
      </w:r>
      <w:proofErr w:type="spellStart"/>
      <w:r>
        <w:t>or</w:t>
      </w:r>
      <w:proofErr w:type="spellEnd"/>
      <w:r>
        <w:t xml:space="preserve"> </w:t>
      </w:r>
      <w:proofErr w:type="spellStart"/>
      <w:r>
        <w:t>protocol</w:t>
      </w:r>
      <w:proofErr w:type="spellEnd"/>
      <w:r>
        <w:t xml:space="preserve"> </w:t>
      </w:r>
      <w:proofErr w:type="spellStart"/>
      <w:r>
        <w:t>errors</w:t>
      </w:r>
      <w:proofErr w:type="spellEnd"/>
    </w:p>
    <w:p w14:paraId="681DAB7C" w14:textId="77777777" w:rsidR="00B74365" w:rsidRDefault="002A6665">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2A6665">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2A6665">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 xml:space="preserve">Die Dame am Empfang lächelte ihn freundlich an. »Sie möchten bestimmt unsere wundervollen roten Pandas, </w:t>
      </w:r>
      <w:proofErr w:type="spellStart"/>
      <w:r>
        <w:t>Nutmeg</w:t>
      </w:r>
      <w:proofErr w:type="spellEnd"/>
      <w:r>
        <w:t xml:space="preserve">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 xml:space="preserve">»Das Weiße Haus gibt es nicht mehr«, korrigierte Alexandra. »Da steht jetzt der ›Tower </w:t>
      </w:r>
      <w:proofErr w:type="spellStart"/>
      <w:r>
        <w:t>of</w:t>
      </w:r>
      <w:proofErr w:type="spellEnd"/>
      <w:r>
        <w:t xml:space="preserve">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 xml:space="preserve">»Ich weiß, darauf hätten wir auch selbst kommen können«, meinte Alexandra, bevor Orakel einen Kommentar abgeben konnte. Auf dem Tisch lag der entschlüsselte Inhalt der geheimnisvollen Diskette, </w:t>
      </w:r>
      <w:proofErr w:type="spellStart"/>
      <w:r>
        <w:t>ausgedruckt</w:t>
      </w:r>
      <w:proofErr w:type="spellEnd"/>
      <w:r>
        <w:t xml:space="preserve">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w:t>
      </w:r>
      <w:proofErr w:type="spellStart"/>
      <w:r>
        <w:t>correct</w:t>
      </w:r>
      <w:proofErr w:type="spellEnd"/>
      <w:r>
        <w:t xml:space="preserve"> </w:t>
      </w:r>
      <w:proofErr w:type="spellStart"/>
      <w:r>
        <w:t>horse</w:t>
      </w:r>
      <w:proofErr w:type="spellEnd"/>
      <w:r>
        <w:t xml:space="preserve"> </w:t>
      </w:r>
      <w:proofErr w:type="spellStart"/>
      <w:r>
        <w:t>battery</w:t>
      </w:r>
      <w:proofErr w:type="spellEnd"/>
      <w:r>
        <w:t xml:space="preserve">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 xml:space="preserve">»Vielleicht hat er das im Tower </w:t>
      </w:r>
      <w:proofErr w:type="spellStart"/>
      <w:r>
        <w:t>of</w:t>
      </w:r>
      <w:proofErr w:type="spellEnd"/>
      <w:r>
        <w:t xml:space="preserve"> Liberty gefunden«, mutmaßte Orakel. »Übrigens schön, dass du wieder da bist.«</w:t>
      </w:r>
    </w:p>
    <w:p w14:paraId="5BBA8823" w14:textId="77777777" w:rsidR="00B74365" w:rsidRDefault="002F7164">
      <w:pPr>
        <w:pStyle w:val="Textkrper"/>
      </w:pPr>
      <w:r>
        <w:t xml:space="preserve">yury nahm amüsiert das Jetpack ab. »Tower </w:t>
      </w:r>
      <w:proofErr w:type="spellStart"/>
      <w:r>
        <w:t>of</w:t>
      </w:r>
      <w:proofErr w:type="spellEnd"/>
      <w:r>
        <w:t xml:space="preserve">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2A6665">
      <w:r>
        <w:lastRenderedPageBreak/>
        <w:pict w14:anchorId="3EFE6406">
          <v:rect id="_x0000_i1029" style="width:0;height:1.5pt" o:hralign="center" o:hrstd="t" o:hr="t"/>
        </w:pict>
      </w:r>
    </w:p>
    <w:p w14:paraId="730E9018"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10BACBDA" w14:textId="77777777" w:rsidR="00B74365" w:rsidRDefault="002A6665">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w:t>
      </w:r>
      <w:proofErr w:type="spellStart"/>
      <w:r>
        <w:t>Shall</w:t>
      </w:r>
      <w:proofErr w:type="spellEnd"/>
      <w:r>
        <w:t xml:space="preserve"> </w:t>
      </w:r>
      <w:proofErr w:type="spellStart"/>
      <w:r>
        <w:t>we</w:t>
      </w:r>
      <w:proofErr w:type="spellEnd"/>
      <w:r>
        <w:t xml:space="preserve"> </w:t>
      </w:r>
      <w:proofErr w:type="spellStart"/>
      <w:r>
        <w:t>begin</w:t>
      </w:r>
      <w:proofErr w:type="spellEnd"/>
      <w:r>
        <w:t>?«</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2A6665">
      <w:r>
        <w:pict w14:anchorId="59200C61">
          <v:rect id="_x0000_i1031" style="width:0;height:1.5pt" o:hralign="center" o:hrstd="t" o:hr="t"/>
        </w:pict>
      </w:r>
    </w:p>
    <w:p w14:paraId="6EC2CB5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1FFB780" w14:textId="77777777" w:rsidR="00B74365" w:rsidRDefault="002A6665">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2A6665">
      <w:r>
        <w:pict w14:anchorId="1BBD13D0">
          <v:rect id="_x0000_i1033" style="width:0;height:1.5pt" o:hralign="center" o:hrstd="t" o:hr="t"/>
        </w:pict>
      </w:r>
    </w:p>
    <w:p w14:paraId="1B35ADE0" w14:textId="77777777" w:rsidR="00B74365" w:rsidRDefault="002F7164">
      <w:pPr>
        <w:pStyle w:val="FirstParagraph"/>
      </w:pPr>
      <w:r>
        <w:t>bash ./formatanddestruct.sh –</w:t>
      </w:r>
      <w:proofErr w:type="spellStart"/>
      <w:r>
        <w:t>yes</w:t>
      </w:r>
      <w:proofErr w:type="spellEnd"/>
      <w:r>
        <w:t>-i-am-insane –</w:t>
      </w:r>
      <w:proofErr w:type="spellStart"/>
      <w:r>
        <w:t>nuclear</w:t>
      </w:r>
      <w:proofErr w:type="spellEnd"/>
      <w:r>
        <w:t>-option 2001:db8:1:1a0:539:7ff3:65:29a</w:t>
      </w:r>
    </w:p>
    <w:p w14:paraId="755C275D" w14:textId="77777777" w:rsidR="00B74365" w:rsidRDefault="002A6665">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w:t>
      </w:r>
      <w:proofErr w:type="spellStart"/>
      <w:r>
        <w:rPr>
          <w:i/>
        </w:rPr>
        <w:t>Nuclear</w:t>
      </w:r>
      <w:proofErr w:type="spellEnd"/>
      <w:r>
        <w:rPr>
          <w:i/>
        </w:rPr>
        <w:t xml:space="preserve"> Option: </w:t>
      </w:r>
      <w:proofErr w:type="spellStart"/>
      <w:r>
        <w:rPr>
          <w:i/>
        </w:rPr>
        <w:t>Transmit</w:t>
      </w:r>
      <w:proofErr w:type="spellEnd"/>
      <w:r>
        <w:rPr>
          <w:i/>
        </w:rPr>
        <w:t xml:space="preserve"> last </w:t>
      </w:r>
      <w:proofErr w:type="spellStart"/>
      <w:r>
        <w:rPr>
          <w:i/>
        </w:rPr>
        <w:t>resort</w:t>
      </w:r>
      <w:proofErr w:type="spellEnd"/>
      <w:r>
        <w:rPr>
          <w:i/>
        </w:rPr>
        <w:t xml:space="preserve"> </w:t>
      </w:r>
      <w:proofErr w:type="spellStart"/>
      <w:r>
        <w:rPr>
          <w:i/>
        </w:rPr>
        <w:t>destruction</w:t>
      </w:r>
      <w:proofErr w:type="spellEnd"/>
      <w:r>
        <w:rPr>
          <w:i/>
        </w:rPr>
        <w:t xml:space="preserve"> code 0x53634D4D </w:t>
      </w:r>
      <w:proofErr w:type="spellStart"/>
      <w:r>
        <w:rPr>
          <w:i/>
        </w:rPr>
        <w:t>to</w:t>
      </w:r>
      <w:proofErr w:type="spellEnd"/>
      <w:r>
        <w:rPr>
          <w:i/>
        </w:rPr>
        <w:t xml:space="preserve"> </w:t>
      </w:r>
      <w:proofErr w:type="spellStart"/>
      <w:r>
        <w:rPr>
          <w:i/>
        </w:rPr>
        <w:t>the</w:t>
      </w:r>
      <w:proofErr w:type="spellEnd"/>
      <w:r>
        <w:rPr>
          <w:i/>
        </w:rPr>
        <w:t xml:space="preserve"> </w:t>
      </w:r>
      <w:proofErr w:type="spellStart"/>
      <w:r>
        <w:rPr>
          <w:i/>
        </w:rPr>
        <w:t>specified</w:t>
      </w:r>
      <w:proofErr w:type="spellEnd"/>
      <w:r>
        <w:rPr>
          <w:i/>
        </w:rPr>
        <w:t xml:space="preserve"> IP </w:t>
      </w:r>
      <w:proofErr w:type="spellStart"/>
      <w:r>
        <w:rPr>
          <w:i/>
        </w:rPr>
        <w:t>address</w:t>
      </w:r>
      <w:proofErr w:type="spellEnd"/>
      <w:r>
        <w:rPr>
          <w:i/>
        </w:rPr>
        <w:t xml:space="preserve">. This </w:t>
      </w:r>
      <w:proofErr w:type="spellStart"/>
      <w:r>
        <w:rPr>
          <w:i/>
        </w:rPr>
        <w:t>is</w:t>
      </w:r>
      <w:proofErr w:type="spellEnd"/>
      <w:r>
        <w:rPr>
          <w:i/>
        </w:rPr>
        <w:t xml:space="preserve"> EXTREMELY DANGEROUS and will </w:t>
      </w:r>
      <w:proofErr w:type="spellStart"/>
      <w:r>
        <w:rPr>
          <w:i/>
        </w:rPr>
        <w:t>very</w:t>
      </w:r>
      <w:proofErr w:type="spellEnd"/>
      <w:r>
        <w:rPr>
          <w:i/>
        </w:rPr>
        <w:t xml:space="preserve"> </w:t>
      </w:r>
      <w:proofErr w:type="spellStart"/>
      <w:r>
        <w:rPr>
          <w:i/>
        </w:rPr>
        <w:t>likely</w:t>
      </w:r>
      <w:proofErr w:type="spellEnd"/>
      <w:r>
        <w:rPr>
          <w:i/>
        </w:rPr>
        <w:t xml:space="preserve"> </w:t>
      </w:r>
      <w:proofErr w:type="spellStart"/>
      <w:r>
        <w:rPr>
          <w:i/>
        </w:rPr>
        <w:t>cause</w:t>
      </w:r>
      <w:proofErr w:type="spellEnd"/>
      <w:r>
        <w:rPr>
          <w:i/>
        </w:rPr>
        <w:t xml:space="preserve"> massive </w:t>
      </w:r>
      <w:proofErr w:type="spellStart"/>
      <w:r>
        <w:rPr>
          <w:i/>
        </w:rPr>
        <w:t>loss</w:t>
      </w:r>
      <w:proofErr w:type="spellEnd"/>
      <w:r>
        <w:rPr>
          <w:i/>
        </w:rPr>
        <w:t xml:space="preserve"> </w:t>
      </w:r>
      <w:proofErr w:type="spellStart"/>
      <w:r>
        <w:rPr>
          <w:i/>
        </w:rPr>
        <w:t>of</w:t>
      </w:r>
      <w:proofErr w:type="spellEnd"/>
      <w:r>
        <w:rPr>
          <w:i/>
        </w:rPr>
        <w:t xml:space="preserve"> </w:t>
      </w:r>
      <w:proofErr w:type="spellStart"/>
      <w:r>
        <w:rPr>
          <w:i/>
        </w:rPr>
        <w:t>data</w:t>
      </w:r>
      <w:proofErr w:type="spellEnd"/>
      <w:r>
        <w:rPr>
          <w:i/>
        </w:rPr>
        <w:t>.«</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2A6665">
      <w:r>
        <w:pict w14:anchorId="07E3E733">
          <v:rect id="_x0000_i1035" style="width:0;height:1.5pt" o:hralign="center" o:hrstd="t" o:hr="t"/>
        </w:pict>
      </w:r>
    </w:p>
    <w:p w14:paraId="2A099B0A"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D8D8DB9" w14:textId="77777777" w:rsidR="00B74365" w:rsidRDefault="002A6665">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 xml:space="preserve">Nun lachten seine Freunde. »Mensch, yury. Wir wollten ursprünglich zum Tower </w:t>
      </w:r>
      <w:proofErr w:type="spellStart"/>
      <w:r>
        <w:t>of</w:t>
      </w:r>
      <w:proofErr w:type="spellEnd"/>
      <w:r>
        <w:t xml:space="preserve">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 xml:space="preserve">»Objects in </w:t>
      </w:r>
      <w:proofErr w:type="spellStart"/>
      <w:r>
        <w:rPr>
          <w:i/>
        </w:rPr>
        <w:t>the</w:t>
      </w:r>
      <w:proofErr w:type="spellEnd"/>
      <w:r>
        <w:rPr>
          <w:i/>
        </w:rPr>
        <w:t xml:space="preserve"> </w:t>
      </w:r>
      <w:proofErr w:type="spellStart"/>
      <w:r>
        <w:rPr>
          <w:i/>
        </w:rPr>
        <w:t>mirror</w:t>
      </w:r>
      <w:proofErr w:type="spellEnd"/>
      <w:r>
        <w:rPr>
          <w:i/>
        </w:rPr>
        <w:t xml:space="preserve"> </w:t>
      </w:r>
      <w:proofErr w:type="spellStart"/>
      <w:r>
        <w:rPr>
          <w:i/>
        </w:rPr>
        <w:t>are</w:t>
      </w:r>
      <w:proofErr w:type="spellEnd"/>
      <w:r>
        <w:rPr>
          <w:i/>
        </w:rPr>
        <w:t xml:space="preserve"> </w:t>
      </w:r>
      <w:proofErr w:type="spellStart"/>
      <w:r>
        <w:rPr>
          <w:i/>
        </w:rPr>
        <w:t>closer</w:t>
      </w:r>
      <w:proofErr w:type="spellEnd"/>
      <w:r>
        <w:rPr>
          <w:i/>
        </w:rPr>
        <w:t xml:space="preserve"> </w:t>
      </w:r>
      <w:proofErr w:type="spellStart"/>
      <w:r>
        <w:rPr>
          <w:i/>
        </w:rPr>
        <w:t>than</w:t>
      </w:r>
      <w:proofErr w:type="spellEnd"/>
      <w:r>
        <w:rPr>
          <w:i/>
        </w:rPr>
        <w:t xml:space="preserve"> </w:t>
      </w:r>
      <w:proofErr w:type="spellStart"/>
      <w:r>
        <w:rPr>
          <w:i/>
        </w:rPr>
        <w:t>they</w:t>
      </w:r>
      <w:proofErr w:type="spellEnd"/>
      <w:r>
        <w:rPr>
          <w:i/>
        </w:rPr>
        <w:t xml:space="preserve"> </w:t>
      </w:r>
      <w:proofErr w:type="spellStart"/>
      <w:r>
        <w:rPr>
          <w:i/>
        </w:rPr>
        <w:t>appear</w:t>
      </w:r>
      <w:proofErr w:type="spellEnd"/>
      <w:r>
        <w:rPr>
          <w:i/>
        </w:rPr>
        <w:t>.«</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w:t>
      </w:r>
      <w:proofErr w:type="spellStart"/>
      <w:r>
        <w:t>Damoklesgranate</w:t>
      </w:r>
      <w:proofErr w:type="spellEnd"/>
      <w:r>
        <w:t xml:space="preserv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t>
      </w:r>
      <w:proofErr w:type="spellStart"/>
      <w:r>
        <w:t>Wirf</w:t>
      </w:r>
      <w:proofErr w:type="spellEnd"/>
      <w:r>
        <w:t xml:space="preserve">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 xml:space="preserve">»Wahrscheinlich nicht«, prophezeite Free mit Blick auf sein </w:t>
      </w:r>
      <w:proofErr w:type="spellStart"/>
      <w:r>
        <w:t>Smartphonedisplay</w:t>
      </w:r>
      <w:proofErr w:type="spellEnd"/>
      <w:r>
        <w:t>.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 xml:space="preserve">Von einer </w:t>
      </w:r>
      <w:proofErr w:type="spellStart"/>
      <w:r>
        <w:t>Raumwand</w:t>
      </w:r>
      <w:proofErr w:type="spellEnd"/>
      <w:r>
        <w:t xml:space="preserve">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2A6665">
      <w:r>
        <w:pict w14:anchorId="4058CD6D">
          <v:rect id="_x0000_i1037" style="width:0;height:1.5pt" o:hralign="center" o:hrstd="t" o:hr="t"/>
        </w:pict>
      </w:r>
    </w:p>
    <w:p w14:paraId="73318CB5"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4EEFE900" w14:textId="77777777" w:rsidR="00B74365" w:rsidRDefault="002A6665">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 xml:space="preserve">»Ich weiß nicht«, stammelte Free. »Das fühlt sich auf einmal an, als würde ich mit dem Abschicken dieses Befehls einen Weltkrieg auslösen. Wie ist das überhaupt moralisch zu </w:t>
      </w:r>
      <w:proofErr w:type="spellStart"/>
      <w:r>
        <w:t>bewer</w:t>
      </w:r>
      <w:proofErr w:type="spellEnd"/>
      <w:r>
        <w:t>–«</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2A6665">
      <w:r>
        <w:pict w14:anchorId="5319B2F8">
          <v:rect id="_x0000_i1039" style="width:0;height:1.5pt" o:hralign="center" o:hrstd="t" o:hr="t"/>
        </w:pict>
      </w:r>
    </w:p>
    <w:p w14:paraId="6D8D51E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618C0E44" w14:textId="77777777" w:rsidR="00B74365" w:rsidRDefault="002A6665">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2A6665">
      <w:r>
        <w:pict w14:anchorId="6F924DEA">
          <v:rect id="_x0000_i1041" style="width:0;height:1.5pt" o:hralign="center" o:hrstd="t" o:hr="t"/>
        </w:pict>
      </w:r>
    </w:p>
    <w:p w14:paraId="707217AA" w14:textId="77777777" w:rsidR="00B74365" w:rsidRDefault="002F7164">
      <w:pPr>
        <w:pStyle w:val="FirstParagraph"/>
      </w:pPr>
      <w:r>
        <w:t xml:space="preserve"># </w:t>
      </w:r>
      <w:proofErr w:type="spellStart"/>
      <w:r>
        <w:t>ömäp</w:t>
      </w:r>
      <w:proofErr w:type="spellEnd"/>
      <w:r>
        <w:t xml:space="preserve"> -p- -</w:t>
      </w:r>
      <w:proofErr w:type="spellStart"/>
      <w:r>
        <w:t>sS</w:t>
      </w:r>
      <w:proofErr w:type="spellEnd"/>
      <w:r>
        <w:t xml:space="preserve"> 2001:db8:1:1a0:539:7ff3:65:29a</w:t>
      </w:r>
      <w:r>
        <w:br/>
      </w:r>
      <w:proofErr w:type="spellStart"/>
      <w:r>
        <w:t>Ömäp</w:t>
      </w:r>
      <w:proofErr w:type="spellEnd"/>
      <w:r>
        <w:t xml:space="preserve"> </w:t>
      </w:r>
      <w:proofErr w:type="spellStart"/>
      <w:r>
        <w:t>scan</w:t>
      </w:r>
      <w:proofErr w:type="spellEnd"/>
      <w:r>
        <w:t xml:space="preserve"> </w:t>
      </w:r>
      <w:proofErr w:type="spellStart"/>
      <w:r>
        <w:t>report</w:t>
      </w:r>
      <w:proofErr w:type="spellEnd"/>
      <w:r>
        <w:t xml:space="preserve"> </w:t>
      </w:r>
      <w:proofErr w:type="spellStart"/>
      <w:r>
        <w:t>for</w:t>
      </w:r>
      <w:proofErr w:type="spellEnd"/>
      <w:r>
        <w:t xml:space="preserve"> 2001:db8:1:1a0:539:7ff3:65:29a</w:t>
      </w:r>
      <w:r>
        <w:br/>
        <w:t xml:space="preserve">Host </w:t>
      </w:r>
      <w:proofErr w:type="spellStart"/>
      <w:r>
        <w:t>is</w:t>
      </w:r>
      <w:proofErr w:type="spellEnd"/>
      <w:r>
        <w:t xml:space="preserve"> </w:t>
      </w:r>
      <w:proofErr w:type="spellStart"/>
      <w:r>
        <w:t>up</w:t>
      </w:r>
      <w:proofErr w:type="spellEnd"/>
      <w:r>
        <w:t xml:space="preserve"> (0.0051s </w:t>
      </w:r>
      <w:proofErr w:type="spellStart"/>
      <w:r>
        <w:t>latency</w:t>
      </w:r>
      <w:proofErr w:type="spellEnd"/>
      <w:r>
        <w:t>).</w:t>
      </w:r>
      <w:r>
        <w:br/>
        <w:t xml:space="preserve">Not </w:t>
      </w:r>
      <w:proofErr w:type="spellStart"/>
      <w:r>
        <w:t>shown</w:t>
      </w:r>
      <w:proofErr w:type="spellEnd"/>
      <w:r>
        <w:t xml:space="preserve">: 65534 </w:t>
      </w:r>
      <w:proofErr w:type="spellStart"/>
      <w:r>
        <w:t>closed</w:t>
      </w:r>
      <w:proofErr w:type="spellEnd"/>
      <w:r>
        <w:t xml:space="preserve"> </w:t>
      </w:r>
      <w:proofErr w:type="spellStart"/>
      <w:r>
        <w:t>ports</w:t>
      </w:r>
      <w:proofErr w:type="spellEnd"/>
      <w:r>
        <w:br/>
        <w:t>PORT      STATE SERVICE</w:t>
      </w:r>
      <w:r>
        <w:br/>
        <w:t>/</w:t>
      </w:r>
      <w:proofErr w:type="spellStart"/>
      <w:r>
        <w:t>tcp</w:t>
      </w:r>
      <w:proofErr w:type="spellEnd"/>
      <w:r>
        <w:t> </w:t>
      </w:r>
      <w:proofErr w:type="spellStart"/>
      <w:r>
        <w:t>filtered</w:t>
      </w:r>
      <w:proofErr w:type="spellEnd"/>
      <w:r>
        <w:t>  </w:t>
      </w:r>
      <w:proofErr w:type="spellStart"/>
      <w:r>
        <w:t>unknown</w:t>
      </w:r>
      <w:proofErr w:type="spellEnd"/>
      <w:r>
        <w:br/>
        <w:t xml:space="preserve">MAC </w:t>
      </w:r>
      <w:proofErr w:type="spellStart"/>
      <w:r>
        <w:t>Address</w:t>
      </w:r>
      <w:proofErr w:type="spellEnd"/>
      <w:r>
        <w:t>: 00:00:5E:00:53:42 (</w:t>
      </w:r>
      <w:proofErr w:type="spellStart"/>
      <w:r>
        <w:t>Unknown</w:t>
      </w:r>
      <w:proofErr w:type="spellEnd"/>
      <w:r>
        <w:t>)</w:t>
      </w:r>
    </w:p>
    <w:p w14:paraId="6402C6DF" w14:textId="77777777" w:rsidR="00B74365" w:rsidRDefault="002A6665">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2A6665">
      <w:r>
        <w:pict w14:anchorId="2C1C3EB6">
          <v:rect id="_x0000_i1043" style="width:0;height:1.5pt" o:hralign="center" o:hrstd="t" o:hr="t"/>
        </w:pict>
      </w:r>
    </w:p>
    <w:p w14:paraId="1199182E" w14:textId="77777777" w:rsidR="00B74365" w:rsidRDefault="002F7164">
      <w:pPr>
        <w:pStyle w:val="FirstParagraph"/>
      </w:pPr>
      <w:r>
        <w:t xml:space="preserve">Host </w:t>
      </w:r>
      <w:proofErr w:type="spellStart"/>
      <w:r>
        <w:t>is</w:t>
      </w:r>
      <w:proofErr w:type="spellEnd"/>
      <w:r>
        <w:t xml:space="preserve"> </w:t>
      </w:r>
      <w:proofErr w:type="spellStart"/>
      <w:r>
        <w:t>up</w:t>
      </w:r>
      <w:proofErr w:type="spellEnd"/>
      <w:r>
        <w:t xml:space="preserve"> (0.0020s </w:t>
      </w:r>
      <w:proofErr w:type="spellStart"/>
      <w:r>
        <w:t>latency</w:t>
      </w:r>
      <w:proofErr w:type="spellEnd"/>
      <w:r>
        <w:t>).</w:t>
      </w:r>
      <w:r>
        <w:br/>
        <w:t xml:space="preserve">Not </w:t>
      </w:r>
      <w:proofErr w:type="spellStart"/>
      <w:r>
        <w:t>shown</w:t>
      </w:r>
      <w:proofErr w:type="spellEnd"/>
      <w:r>
        <w:t xml:space="preserve">: 65535 </w:t>
      </w:r>
      <w:proofErr w:type="spellStart"/>
      <w:r>
        <w:t>closed</w:t>
      </w:r>
      <w:proofErr w:type="spellEnd"/>
      <w:r>
        <w:t xml:space="preserve"> </w:t>
      </w:r>
      <w:proofErr w:type="spellStart"/>
      <w:r>
        <w:t>ports</w:t>
      </w:r>
      <w:proofErr w:type="spellEnd"/>
      <w:r>
        <w:br/>
      </w:r>
    </w:p>
    <w:p w14:paraId="39414C5E" w14:textId="77777777" w:rsidR="00B74365" w:rsidRDefault="002A6665">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 xml:space="preserve">»Also schön«, sagte Orakel. Mit einem Druck auf die Freisprechtaste nahm er das Gespräch entgegen. »Wolfgang? Kenn ich </w:t>
      </w:r>
      <w:proofErr w:type="spellStart"/>
      <w:r>
        <w:t>net</w:t>
      </w:r>
      <w:proofErr w:type="spellEnd"/>
      <w:r>
        <w: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 xml:space="preserve">Fünf Minuten später schob Orakel etwas unter der </w:t>
      </w:r>
      <w:proofErr w:type="spellStart"/>
      <w:r>
        <w:t>Raumtür</w:t>
      </w:r>
      <w:proofErr w:type="spellEnd"/>
      <w:r>
        <w:t xml:space="preserve">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 xml:space="preserve">»Drei </w:t>
      </w:r>
      <w:proofErr w:type="spellStart"/>
      <w:r>
        <w:t>komma</w:t>
      </w:r>
      <w:proofErr w:type="spellEnd"/>
      <w:r>
        <w:t xml:space="preserve">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w:t>
      </w:r>
      <w:proofErr w:type="spellStart"/>
      <w:r>
        <w:t>Ahahahaha</w:t>
      </w:r>
      <w:proofErr w:type="spellEnd"/>
      <w:r>
        <w:t>,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2A6665">
      <w:r>
        <w:pict w14:anchorId="279FC43A">
          <v:rect id="_x0000_i1045" style="width:0;height:1.5pt" o:hralign="center" o:hrstd="t" o:hr="t"/>
        </w:pict>
      </w:r>
    </w:p>
    <w:p w14:paraId="4FB164D1" w14:textId="49D63589" w:rsidR="00B74365" w:rsidRDefault="002F7164">
      <w:pPr>
        <w:pStyle w:val="FirstParagraph"/>
      </w:pPr>
      <w:proofErr w:type="spellStart"/>
      <w:r>
        <w:t>Fäderäl</w:t>
      </w:r>
      <w:proofErr w:type="spellEnd"/>
      <w:r w:rsidR="00B03E9E">
        <w:t xml:space="preserve"> </w:t>
      </w:r>
      <w:proofErr w:type="spellStart"/>
      <w:r>
        <w:t>Kriminäl</w:t>
      </w:r>
      <w:proofErr w:type="spellEnd"/>
      <w:r w:rsidR="00B03E9E">
        <w:t xml:space="preserve"> </w:t>
      </w:r>
      <w:proofErr w:type="spellStart"/>
      <w:r>
        <w:t>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2A6665">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durch die Präsenz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65CAAC7" w:rsidR="00B74365" w:rsidRDefault="002F7164">
      <w:pPr>
        <w:pStyle w:val="Textkrper"/>
      </w:pPr>
      <w:r>
        <w:t xml:space="preserve">Island kratzte sich am Kinn und blickte nachdenklich in Flugrichtung nach draußen. »In der erzwungenen Namensnennung spiegelt sich aber ein verstecktes Motiv </w:t>
      </w:r>
      <w:r w:rsidR="007B24BE">
        <w:t>wider</w:t>
      </w:r>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068ABEEE" w:rsidR="00B74365" w:rsidRDefault="002F7164">
      <w:pPr>
        <w:pStyle w:val="Textkrper"/>
      </w:pPr>
      <w:r>
        <w:t xml:space="preserve">Diesmal konnte Orakel bei allem Respekt ein spöttisches Herauslachen nicht unterdrücken. »Ihr Antrieb ist pure </w:t>
      </w:r>
      <w:r w:rsidR="00A239D9">
        <w:t>Philanthropie</w:t>
      </w:r>
      <w:r>
        <w:t>.«</w:t>
      </w:r>
    </w:p>
    <w:p w14:paraId="5A0473EC" w14:textId="08BEF667" w:rsidR="00B74365" w:rsidRDefault="002F7164">
      <w:pPr>
        <w:pStyle w:val="Textkrper"/>
      </w:pPr>
      <w:r>
        <w:t xml:space="preserve">Auch der eindeutige </w:t>
      </w:r>
      <w:r w:rsidR="00A239D9" w:rsidRPr="00A239D9">
        <w:t xml:space="preserve">Nicht-Philanthrop </w:t>
      </w:r>
      <w:r>
        <w:t>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1BEEAA4C" w:rsidR="00B74365" w:rsidRDefault="002F7164">
      <w:pPr>
        <w:pStyle w:val="Textkrper"/>
      </w:pPr>
      <w:r>
        <w:t xml:space="preserve">So viel Ignoranz war erschreckend. »Glauben Sie, ich bin </w:t>
      </w:r>
      <w:r w:rsidR="008135C5">
        <w:t>hierhergekommen</w:t>
      </w:r>
      <w:r>
        <w:t>,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348D08CA" w:rsidR="00B74365" w:rsidRDefault="002F7164">
      <w:pPr>
        <w:pStyle w:val="Textkrper"/>
      </w:pPr>
      <w:r>
        <w:t xml:space="preserve">»In der Tat«, bestätigte der Besucher. »Ich </w:t>
      </w:r>
      <w:r w:rsidR="008135C5">
        <w:t>würde</w:t>
      </w:r>
      <w:r>
        <w:t xml:space="preserve"> gerne sechs Planetenrotationen lang in der Geisterstadt Krönöhr Mäk verbringen.«</w:t>
      </w:r>
    </w:p>
    <w:p w14:paraId="1B247443" w14:textId="7F8EFE8E" w:rsidR="00B74365" w:rsidRDefault="002F7164">
      <w:pPr>
        <w:pStyle w:val="Textkrper"/>
      </w:pPr>
      <w:r>
        <w:t xml:space="preserve">Diese Ankündigung löste ein scheinbar wildes </w:t>
      </w:r>
      <w:r w:rsidR="008135C5">
        <w:t>Getümmel</w:t>
      </w:r>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2A6665">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2A6665">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2A6665">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2A6665">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2A6665">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2A6665">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2A6665">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2A6665">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2A6665">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2A6665">
      <w:r>
        <w:pict w14:anchorId="6D03B382">
          <v:rect id="_x0000_i1056" style="width:0;height:1.5pt" o:hralign="center" o:hrstd="t" o:hr="t"/>
        </w:pict>
      </w:r>
    </w:p>
    <w:p w14:paraId="5D7C09F5" w14:textId="13543C92" w:rsidR="00B74365" w:rsidRDefault="002F7164">
      <w:pPr>
        <w:pStyle w:val="FirstParagraph"/>
      </w:pPr>
      <w:r>
        <w:t>Wolfgang drehte sich zu seinem Kumpa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2A6665">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2A6665">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2A6665">
      <w:r>
        <w:pict w14:anchorId="6E67F184">
          <v:rect id="_x0000_i1059" style="width:0;height:1.5pt" o:hralign="center" o:hrstd="t" o:hr="t"/>
        </w:pict>
      </w:r>
    </w:p>
    <w:p w14:paraId="51BDD4DB" w14:textId="5B7BA30C" w:rsidR="00B74365" w:rsidRDefault="00A92399" w:rsidP="00A92399">
      <w:r>
        <w:t># #!/bin/bash</w:t>
      </w:r>
      <w:r>
        <w:br/>
        <w:t># FD_PAYLOAD="RGFpc3ksIERhaXN5CkdpdmUgbWUgeW91ciBhbnN3ZXIgZG8KSSdtIGhhbGYgY3JhenkKQWxsIGZvciB0aGUgbG92ZSBvZiB5b3Uu"\\</w:t>
      </w:r>
      <w:r>
        <w:br/>
        <w:t># FD_PORT="32764"\\</w:t>
      </w:r>
      <w:r>
        <w:br/>
        <w:t># FD_PROTOCOL="</w:t>
      </w:r>
      <w:proofErr w:type="spellStart"/>
      <w:r>
        <w:t>tcp</w:t>
      </w:r>
      <w:proofErr w:type="spellEnd"/>
      <w:r>
        <w:t>"\\</w:t>
      </w:r>
      <w:r>
        <w:br/>
        <w:t># FD_TARGET="2001:db8:1:1a0:539:7ff3:65:29a"\\</w:t>
      </w:r>
      <w:r>
        <w:br/>
        <w:t xml:space="preserve">Stopp, das genügt. Bitte gib mir eine halbe Minute Zeit. </w:t>
      </w:r>
      <w:r w:rsidR="002A6665">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2A6665">
      <w:r>
        <w:pict w14:anchorId="0B9CDAAA">
          <v:rect id="_x0000_i1061" style="width:0;height:1.5pt" o:hralign="center" o:hrstd="t" o:hr="t"/>
        </w:pict>
      </w:r>
    </w:p>
    <w:p w14:paraId="10ACA894" w14:textId="77777777" w:rsidR="00B74365" w:rsidRDefault="002F7164">
      <w:pPr>
        <w:pStyle w:val="FirstParagraph"/>
      </w:pPr>
      <w:r>
        <w:t>Lies aufmerksam die folgenden Anweisungen.</w:t>
      </w:r>
      <w:r>
        <w:br/>
        <w:t>Wenn du einen Fehler machst, wird die Menschheit es bereuen.</w:t>
      </w:r>
    </w:p>
    <w:p w14:paraId="4ACBF9A6" w14:textId="77777777" w:rsidR="00B74365" w:rsidRDefault="002A6665">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Golomb-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Kryptowährungs-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Bevor die beiden »Meister« diesen Gedankengang vertiefen konnten, erschien eine weitere Textwand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cat‹ die Konfigurationsdateien im Verzeichnis</w:t>
      </w:r>
      <w:r>
        <w:br/>
        <w:t>›/etc/island‹</w:t>
      </w:r>
      <w:r>
        <w:br/>
        <w:t>an.</w:t>
      </w:r>
    </w:p>
    <w:p w14:paraId="66CD347C" w14:textId="77777777" w:rsidR="00B74365" w:rsidRDefault="002F7164">
      <w:pPr>
        <w:pStyle w:val="Textkrper"/>
      </w:pPr>
      <w:r>
        <w:t>Beispiel:</w:t>
      </w:r>
      <w:r>
        <w:br/>
        <w:t>›cat /etc/island/central_auth‹.</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central_auth‹ enthält Floating Islands Kontaktdaten.</w:t>
      </w:r>
    </w:p>
    <w:p w14:paraId="6285F942" w14:textId="77777777" w:rsidR="00B74365" w:rsidRDefault="002F7164">
      <w:pPr>
        <w:pStyle w:val="Textkrper"/>
      </w:pPr>
      <w:r>
        <w:t>›cron‹ enthält eine Liste von Aufgaben, die zu bestimmten Zeitpunkten abgearbeitet werden soll.</w:t>
      </w:r>
    </w:p>
    <w:p w14:paraId="48B8574E" w14:textId="77777777" w:rsidR="00B74365" w:rsidRDefault="002F7164">
      <w:pPr>
        <w:pStyle w:val="Textkrper"/>
      </w:pPr>
      <w:r>
        <w:t>›destination‹ enthält eine Liste dreidimensionaler GPS-Koordinaten.</w:t>
      </w:r>
    </w:p>
    <w:p w14:paraId="62FA2E9D" w14:textId="77777777" w:rsidR="00B74365" w:rsidRDefault="002F7164">
      <w:pPr>
        <w:pStyle w:val="Textkrper"/>
      </w:pPr>
      <w:r>
        <w:lastRenderedPageBreak/>
        <w:t>›fbisql‹ enthält die Einstellungen für das zentrale Datenbanksystem.</w:t>
      </w:r>
    </w:p>
    <w:p w14:paraId="32DB30BA" w14:textId="77777777" w:rsidR="00B74365" w:rsidRDefault="002F7164">
      <w:pPr>
        <w:pStyle w:val="Textkrper"/>
      </w:pPr>
      <w:r>
        <w:t>›ircd‹ enthält eine Liste leichtsinnig abgespeicherter Passwörter.</w:t>
      </w:r>
    </w:p>
    <w:p w14:paraId="1DE9146F" w14:textId="77777777" w:rsidR="00B74365" w:rsidRDefault="002F7164">
      <w:pPr>
        <w:pStyle w:val="Textkrper"/>
      </w:pPr>
      <w:r>
        <w:t>›motd‹ wird auf allen Rechnern zur Begrüßung dargestellt.</w:t>
      </w:r>
    </w:p>
    <w:p w14:paraId="11C19708" w14:textId="77777777" w:rsidR="00B74365" w:rsidRDefault="002F7164">
      <w:pPr>
        <w:pStyle w:val="Textkrper"/>
      </w:pPr>
      <w:r>
        <w:t>›ntpd‹ enthält eine Liste von Computern für die Zeitsynchronisation.</w:t>
      </w:r>
    </w:p>
    <w:p w14:paraId="4ACBC3EE" w14:textId="77777777" w:rsidR="00B74365" w:rsidRDefault="002F7164">
      <w:pPr>
        <w:pStyle w:val="Textkrper"/>
      </w:pPr>
      <w:r>
        <w:t>›zabutom‹ enthält eine Liste elektronischer Musikdateien.</w:t>
      </w:r>
    </w:p>
    <w:p w14:paraId="062859E1" w14:textId="77777777" w:rsidR="00B74365" w:rsidRDefault="002F7164">
      <w:pPr>
        <w:pStyle w:val="Textkrper"/>
      </w:pPr>
      <w:r>
        <w:t>Falls dir der aktuelle Inhalt einer Konfigurationsdatei nicht gefällt, kannst du sie mit</w:t>
      </w:r>
      <w:r>
        <w:br/>
        <w:t>›nano /etc/island/dateiname‹</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2A6665">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2A6665">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Da es sich bei der Zielwelt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2A6665">
      <w:r>
        <w:pict w14:anchorId="38A66058">
          <v:rect id="_x0000_i1065" style="width:0;height:1.5pt" o:hralign="center" o:hrstd="t" o:hr="t"/>
        </w:pict>
      </w:r>
    </w:p>
    <w:p w14:paraId="17B81B69" w14:textId="77777777" w:rsidR="00B74365" w:rsidRDefault="002F7164">
      <w:pPr>
        <w:pStyle w:val="FirstParagraph"/>
      </w:pPr>
      <w:r>
        <w:lastRenderedPageBreak/>
        <w:t># cat /etc/island/destination</w:t>
      </w:r>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2A6665">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 xml:space="preserve">»Vielleicht«,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2A6665">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2A6665">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Geschätzte Ladezeit: 28 Örzklünks.«</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24D3866" w:rsidR="00B74365" w:rsidRDefault="002F7164">
      <w:pPr>
        <w:pStyle w:val="Textkrper"/>
      </w:pPr>
      <w:r>
        <w:t xml:space="preserve">»Richtig. Lesen hilft. Und da wir gerade davon sprechen: Könntest du bitte genau dieses Buch </w:t>
      </w:r>
      <w:r w:rsidR="007B1DD0">
        <w:t>hierherbringen</w:t>
      </w:r>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Das ist von Weerth«,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2A6665">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2A6665">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19690D2C" w:rsidR="00B74365" w:rsidRDefault="002F7164">
      <w:pPr>
        <w:pStyle w:val="Textkrper"/>
      </w:pPr>
      <w:r>
        <w:t xml:space="preserve">»Vier Verbrecher, ja. Unbeteiligte </w:t>
      </w:r>
      <w:r w:rsidR="00327347">
        <w:t>Eskimos</w:t>
      </w:r>
      <w:r>
        <w:t>, nur falls es wirklich sein muss. Ich habe eine bessere Idee.«</w:t>
      </w:r>
    </w:p>
    <w:p w14:paraId="1D08DF12" w14:textId="77777777" w:rsidR="00B74365" w:rsidRDefault="002A6665">
      <w:r>
        <w:pict w14:anchorId="00014D9E">
          <v:rect id="_x0000_i1071" style="width:0;height:1.5pt" o:hralign="center" o:hrstd="t" o:hr="t"/>
        </w:pict>
      </w:r>
    </w:p>
    <w:p w14:paraId="78627C7E" w14:textId="77777777" w:rsidR="00B74365" w:rsidRDefault="002F7164">
      <w:pPr>
        <w:pStyle w:val="FirstParagraph"/>
      </w:pPr>
      <w:r>
        <w:t># nano /etc/island/</w:t>
      </w:r>
      <w:r>
        <w:br/>
        <w:t>Du kannst diesen Editor mit</w:t>
      </w:r>
      <w:r>
        <w:br/>
        <w:t>"Ctrl+X, Y, Enter" speichernd</w:t>
      </w:r>
      <w:r>
        <w:br/>
        <w:t>oder "Ctrl+X,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2A6665">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lol123123123123 i can edit wikipedia«</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2A6665">
      <w:r>
        <w:lastRenderedPageBreak/>
        <w:pict w14:anchorId="45EB8A6A">
          <v:rect id="_x0000_i1073" style="width:0;height:1.5pt" o:hralign="center" o:hrstd="t" o:hr="t"/>
        </w:pict>
      </w:r>
    </w:p>
    <w:p w14:paraId="31B94063" w14:textId="3BB27567" w:rsidR="00B74365" w:rsidRDefault="002F7164">
      <w:pPr>
        <w:pStyle w:val="FirstParagraph"/>
      </w:pPr>
      <w:r>
        <w:t># He du. Wo ist Floating Island?</w:t>
      </w:r>
      <w:r>
        <w:br/>
        <w:t>Ich habe dir bereits verraten, wo diese Information steht.</w:t>
      </w:r>
      <w:r>
        <w:br/>
        <w:t># Jaja, schon verstanden:</w:t>
      </w:r>
      <w:r>
        <w:br/>
        <w:t># cat /etc/island/central_auth</w:t>
      </w:r>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w:t>
      </w:r>
      <w:proofErr w:type="spellStart"/>
      <w:r>
        <w:t>postfix</w:t>
      </w:r>
      <w:r w:rsidR="002A6665">
        <w:t>d</w:t>
      </w:r>
      <w:r w:rsidR="00902A96">
        <w:t>-kpatch</w:t>
      </w:r>
      <w:proofErr w:type="spellEnd"/>
      <w:r>
        <w:t>‹ geändert.</w:t>
      </w:r>
      <w:r>
        <w:br/>
        <w:t>›</w:t>
      </w:r>
      <w:proofErr w:type="spellStart"/>
      <w:r>
        <w:t>postfix</w:t>
      </w:r>
      <w:r w:rsidR="002A6665">
        <w:t>d</w:t>
      </w:r>
      <w:r w:rsidR="00902A96">
        <w:t>-kpatch</w:t>
      </w:r>
      <w:proofErr w:type="spellEnd"/>
      <w:r>
        <w:t>‹ ist ein</w:t>
      </w:r>
      <w:r w:rsidR="00902A96">
        <w:t xml:space="preserve"> </w:t>
      </w:r>
      <w:r>
        <w:t>E-Mail-</w:t>
      </w:r>
      <w:r w:rsidR="009C37ED">
        <w:t>Serverdienst</w:t>
      </w:r>
      <w:r>
        <w:t>.</w:t>
      </w:r>
      <w:r>
        <w:br/>
        <w:t># Zeig mir die E-Mail, die diese Änderung veranlasst hat.</w:t>
      </w:r>
    </w:p>
    <w:p w14:paraId="2AE7D9DA" w14:textId="77777777" w:rsidR="00B74365" w:rsidRDefault="002A6665">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r>
        <w:t>Vigilanc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2A6665">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2A6665">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2A6665">
      <w:r>
        <w:lastRenderedPageBreak/>
        <w:pict w14:anchorId="368E6220">
          <v:rect id="_x0000_i1077" style="width:0;height:1.5pt" o:hralign="center" o:hrstd="t" o:hr="t"/>
        </w:pict>
      </w:r>
    </w:p>
    <w:p w14:paraId="7D3D19C8" w14:textId="2D4A6833" w:rsidR="00B74365" w:rsidRDefault="002F7164">
      <w:pPr>
        <w:pStyle w:val="FirstParagraph"/>
      </w:pPr>
      <w:r>
        <w:t>Du hast deine Aufgabe erfüllt, und ich bin weniger blöd, als du denkst.</w:t>
      </w:r>
      <w:r>
        <w:br/>
        <w:t>Die Erde wurde durch meine Gedanken und deine Hände vermutlich gerettet. Vielen Dank dafür.</w:t>
      </w:r>
      <w:r w:rsidR="002A6665">
        <w:br/>
      </w:r>
      <w:r>
        <w:t>Kümmere dich nun um deine eigenen Probleme. Es kommt Ärger auf euch zu.</w:t>
      </w:r>
      <w:r>
        <w:br/>
        <w:t>—-</w:t>
      </w:r>
      <w:r>
        <w:br/>
        <w:t>Es grüßt</w:t>
      </w:r>
      <w:r>
        <w:br/>
        <w:t>SoulOfTheInternet</w:t>
      </w:r>
    </w:p>
    <w:p w14:paraId="2C130CF6" w14:textId="77777777" w:rsidR="00B74365" w:rsidRDefault="002A6665">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10830C32"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r w:rsidR="002A6665">
        <w:t>schwamm</w:t>
      </w:r>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1ECBD85C"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r w:rsidR="002A6665">
        <w:t>entgegensahen</w:t>
      </w:r>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Polizeipräsidentin Rüthläss Kändör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Dörädö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Polizeidirektor Örbän Riöt hob eine Hand. »Wir könnten mit Planetenraketen das Schiff flugunfähig schießen.«</w:t>
      </w:r>
    </w:p>
    <w:p w14:paraId="4E1D0B00" w14:textId="77777777" w:rsidR="00B74365" w:rsidRDefault="002F7164">
      <w:pPr>
        <w:pStyle w:val="Textkrper"/>
      </w:pPr>
      <w:r>
        <w:t>»Es sind Zivilisten ohne Raumanzug an Bord«, erwiderte die Polizeidirektorin neben ihm, Nürä Nönäd. »Um ein Generationenschiff mit Waffengewalt zu stoppen, müsste man sich von außen bis zum Warpkern durchsprengen.«</w:t>
      </w:r>
    </w:p>
    <w:p w14:paraId="4B3BD312" w14:textId="77777777" w:rsidR="00B74365" w:rsidRDefault="002F7164">
      <w:pPr>
        <w:pStyle w:val="Textkrper"/>
      </w:pPr>
      <w:r>
        <w:t>Cör Zörg,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r>
        <w:t>Zörg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62DE56D1" w:rsidR="00B74365" w:rsidRDefault="002F7164">
      <w:pPr>
        <w:pStyle w:val="Textkrper"/>
      </w:pPr>
      <w:r>
        <w:t xml:space="preserve">»Galaxievernichter«, korrigierte Free mit erhobenem Zeigefinger. »Laut Einheitskommandoverordnung, </w:t>
      </w:r>
      <w:r w:rsidR="001D702B">
        <w:t>Paragraf</w:t>
      </w:r>
      <w:r>
        <w:t xml:space="preserve">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r>
        <w:t>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Keine offizielle Aktion – der nächste Auftrag der 4-6692 stand fest. »Lasst euch bloß nicht erwischen«, raunte Zörg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2EDDA15E" w:rsidR="00B74365" w:rsidRDefault="002F7164">
      <w:pPr>
        <w:pStyle w:val="Textkrper"/>
      </w:pPr>
      <w:r>
        <w:t>Free wollte sich gerade über den ständigen Hunger seines Mitbewohners beschweren, als er begriff, worum es ging. »Ach</w:t>
      </w:r>
      <w:r w:rsidR="00162B95">
        <w:t xml:space="preserve"> </w:t>
      </w:r>
      <w:r>
        <w:t>so,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natuerlich. In zwei oerzklonks bin ich fuer euch da. wartet einfach hier im restauran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Eine Stunde war schnell vorbei, und bald setzte sich derair an das Kopfende des Tisches. »guten abend! dann erzaehlt mir mal, wie ich euch helfen kann.«</w:t>
      </w:r>
    </w:p>
    <w:p w14:paraId="5DA8C005" w14:textId="77777777" w:rsidR="00B74365" w:rsidRDefault="002F7164">
      <w:pPr>
        <w:pStyle w:val="Textkrper"/>
      </w:pPr>
      <w:r>
        <w:t>Free kam direkt zum Punkt. »Wir brauchen deine Fingerabdrücke, ein hochauflösendes Gesichtsfoto und den Zugangscode zu uggy-Raumschiffen oberhalb der Systemzerquetscherklasse.«</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ach, wie schoen. das freut mich fuer euch. wohin soll die reis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das klingt nach einer schoenen reiseplanung. vom gefaengnis aus ist es nicht weit zum raumhafen.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in der tat ist das nicht moeglich. dafuer benoetigt man schliesslich den identifikator des kommandanten.«</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der identifikator«, erklärte derair, »ist ein sogenannter zweiter faktor. auf ugghy werden zweite faktoren verwendet, um die sicherheit gegenueber konventionellen zugangssperren zu erhoehen.«</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zugangskontrollen koennen mithilfe verschiedener faktoren implementiert werden. man unterscheidet hierbei beispielsweise zwischen besitz, wissen und inhaerenz. die kombination zweier solcher faktoren wird als zwei-faktor-authentisierung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das ist vollkommen korrekt. der identifikator ist eine handtellergrosse quadratische metallplatte mit buntem display, das technisch viel zu schade fuer diese anwendung ist und nur in schwarz und weiß die uhrzeit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selbstverstaendlich. sein geliebtes smartphone enthaelt einen identifikator.«</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laut zweifaktorgesetz genuegen zwei faktoren vollkommen fuer einen sinnvollen zugangsschutz, da kein angreifer beide faktoren uebernehmen kann. wir haben das umgesetzt durch die anwesenheit als inhaerenz und den identifikator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Für derair schien es sich hierbei um eine Selbstverständlichkeit zu handeln, die er Laien geradezu mitleidig begreiflich machen wollte. »du hast das noch nicht ganz verstanden. das wuerde zwar genuegen, ist aber gesetzlich unmoeglich. ein dieb kann nicht vor einem raumschiff stehen, weil diebe sich fuer die dauer ihres lebens im gefaengnis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sehr gerne«, erwiderte derair freundlich, »ich erklaere gerne technische zusammenhaenge und gesetze. falls ihr weitere fragen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nein, der wurde mir abgenommen. ich bin froh, von dieser last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2A6665">
      <w:r>
        <w:pict w14:anchorId="1D61D57D">
          <v:rect id="_x0000_i1079" style="width:0;height:1.5pt" o:hralign="center" o:hrstd="t" o:hr="t"/>
        </w:pict>
      </w:r>
    </w:p>
    <w:p w14:paraId="699DA971" w14:textId="77777777" w:rsidR="00B74365" w:rsidRDefault="002F7164">
      <w:pPr>
        <w:pStyle w:val="FirstParagraph"/>
      </w:pPr>
      <w:r>
        <w:t>eigentuemer: der derair</w:t>
      </w:r>
    </w:p>
    <w:p w14:paraId="607A3754" w14:textId="77777777" w:rsidR="00B74365" w:rsidRDefault="002F7164">
      <w:pPr>
        <w:pStyle w:val="Textkrper"/>
      </w:pPr>
      <w:r>
        <w:t>rang: 52</w:t>
      </w:r>
    </w:p>
    <w:p w14:paraId="4BA98534" w14:textId="77777777" w:rsidR="00B74365" w:rsidRDefault="002A6665">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Mit derairs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Werft bitte einmal einen Blick auf eure Galaxiekarte.«</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Pff«</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14:paraId="5DFF33F0" w14:textId="1B6DD918" w:rsidR="00B74365" w:rsidRDefault="002F7164">
      <w:pPr>
        <w:pStyle w:val="Textkrper"/>
      </w:pPr>
      <w:r>
        <w:t>Free schmunzelte, als er sah, wie Orakel dem Örz-Stern zuwinkte, und er bereitete die Sternenkarte für eine detaillierte Routenplanung vor. Als nächster Stopp wurde eine Tankstelle im Orbit von Nönög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You-Can-Eat-Buffet. Noch.</w:t>
      </w:r>
    </w:p>
    <w:p w14:paraId="7DAF2226" w14:textId="77777777" w:rsidR="00B74365" w:rsidRDefault="002F7164">
      <w:pPr>
        <w:pStyle w:val="Textkrper"/>
      </w:pPr>
      <w:r>
        <w:t>»Zwei doppelte Donnergurgler,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Ezt Indüä Kmpnö«.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Tun sie auch«, bestätigte Alexandra. »Pures Synthetikfleisch.«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yury wog das Getränk in seiner Hand hin und her. Dann nickte er: Vermutlich war es für Alexandra eher geeignet als für seinen eigenen Magen. Er reichte ihr den zweiten Donnergurgler.</w:t>
      </w:r>
    </w:p>
    <w:p w14:paraId="3751AB06" w14:textId="77777777" w:rsidR="00B74365" w:rsidRDefault="002F7164">
      <w:pPr>
        <w:pStyle w:val="Textkrper"/>
      </w:pPr>
      <w:r>
        <w:t>»Aaaaaaaaaaaaaaaaaaaa–«</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Chitintrihalogenid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Der Barkeeper weigerte sich, den menschlichen Gästen weitere Donnergurgler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Im späteren Verlauf des Abends zog dieser sein galaxieerprobtes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Farbsolo. Fröhliches Lachen erfüllte den Raum.</w:t>
      </w:r>
    </w:p>
    <w:p w14:paraId="63F9A965" w14:textId="77777777" w:rsidR="00B74365" w:rsidRDefault="002F7164">
      <w:pPr>
        <w:pStyle w:val="Textkrper"/>
      </w:pPr>
      <w:r>
        <w:t>∞∞∞</w:t>
      </w:r>
    </w:p>
    <w:p w14:paraId="7BE46E91" w14:textId="44DE3114" w:rsidR="00B74365" w:rsidRDefault="002F7164">
      <w:pPr>
        <w:pStyle w:val="Textkrper"/>
      </w:pPr>
      <w:r>
        <w:t>Nach einer durchzechten Nacht schlenderte die Besatzung der 4-6692 durch die hell erleuchteten Metallgänge der Tankstellenhalle. Bunte OLED-Fenster wirkten wie Scheinwerfer an der Decke; zwei blaue Sterne glitzerten von außen. »Hübsch«, fand Orakel. »Und da vorne fliegt Nönög Zwölf.«</w:t>
      </w:r>
    </w:p>
    <w:p w14:paraId="05729994" w14:textId="732B0EA9" w:rsidR="00B74365" w:rsidRDefault="002F7164">
      <w:pPr>
        <w:pStyle w:val="Textkrper"/>
      </w:pPr>
      <w:r>
        <w:t>An einem großen Panoramafenster betrachteten yury, Alexandra, Orakel und Free den Planeten. Eine örzähnlich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Nö</w:t>
      </w:r>
      <w:r w:rsidR="00E07798">
        <w:t>g</w:t>
      </w:r>
      <w:r>
        <w:t>nög XII geborenen Nö</w:t>
      </w:r>
      <w:r w:rsidR="00E07798">
        <w:t>g</w:t>
      </w:r>
      <w:r>
        <w:t>nöger,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Nönög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An Bord der Tankstelle befand sich eine Zweigstelle der Imperiumspolizei.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Mit der Abteilung von Herrn Cör Zörg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Polizeidirektion Alpha, Sie sprechen mit Cör Zörg. Ihrer Anruferkennung nach zu urteilen, verletzen Sie gerade den Dienstweg; bitte wenden Sie sich mit Ihrer Beschwerde über das Kantinenessen an die Direktion auf Nönög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r>
        <w:t>Zörg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Von mir aus«, murrte der Vizepräsident. »Die Karte trifft in zwei Örzkläks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Eine Plane musste her, um das Holzzelt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eine dünne Brückenstelle in das Papier hinein und bildete auf diese Weise einen Widerstand. Neulich hatte Island in einer Zeitung gelesen, ein großer Smartphonehersteller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10A43764" w:rsidR="00B74365" w:rsidRDefault="002F7164">
      <w:pPr>
        <w:pStyle w:val="Textkrper"/>
      </w:pPr>
      <w:r>
        <w:t xml:space="preserve">Das Ergebnis ließ eine Weile auf sich warten, trat dann aber wie gewünscht ein. </w:t>
      </w:r>
      <w:r w:rsidR="003A0915">
        <w:t>Dem Bären</w:t>
      </w:r>
      <w:r>
        <w:t xml:space="preserve">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Bug bounty #5«</w:t>
      </w:r>
      <w:r>
        <w:t xml:space="preserve">, stand im Kleingedruckten unter der Zutatenliste. </w:t>
      </w:r>
      <w:r>
        <w:rPr>
          <w:i/>
        </w:rPr>
        <w:t>»For filing issue report 5 via pleb-input.5071.ngc7293.«</w:t>
      </w:r>
    </w:p>
    <w:p w14:paraId="4C38817C" w14:textId="77777777" w:rsidR="00B74365" w:rsidRDefault="002F7164">
      <w:pPr>
        <w:pStyle w:val="Textkrper"/>
      </w:pPr>
      <w:r>
        <w:t xml:space="preserve">Auf der Salami-Plastikhülle gab es einen ähnlichen Hinweis. </w:t>
      </w:r>
      <w:r>
        <w:rPr>
          <w:i/>
        </w:rPr>
        <w:t>»Bug bounty #4. For filing issue report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ihm etwas anderes auf: Ein Schimmern schien die Dunkelheit aus einer Richtung zu durchziehen, aus der kein Lichtstrahl dringen durfte. Es dauerte sehr lang, bis Island sich nach dem Blick in das Lagerfeuer so weit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Aah«,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Island fiel ein, dass sein Smartphone laut Herstellerangaben spritzwassergeschützt war. Da das Bad im tropischen Ozean eindeutig über diese Definition hinaus ging, schwamm er schnell an das Sandufer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537605A9" w:rsidR="00B74365" w:rsidRDefault="002F7164">
      <w:pPr>
        <w:pStyle w:val="Textkrper"/>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w:t>
      </w:r>
      <w:r w:rsidR="003A0915">
        <w:t>freistehenden</w:t>
      </w:r>
      <w:r>
        <w:t xml:space="preserve"> Baum, dessen Wurzeln über das Ufer </w:t>
      </w:r>
      <w:r w:rsidR="003A0915">
        <w:t>hinausragten</w:t>
      </w:r>
      <w:r>
        <w:t>.</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1B0D9E2A" w:rsidR="00B74365" w:rsidRDefault="002F7164">
      <w:pPr>
        <w:pStyle w:val="Textkrper"/>
      </w:pPr>
      <w:r>
        <w:t xml:space="preserve">Zufrieden verließen vier überhaupt nicht anwesende Gäste die leere Polizeizentrale über Nönög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Ruckartig erwachte Free, riss seinen Kopf nach hinten und stieß in der Dunkelheit des Weltalls gegen eine rund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2A6665">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2A6665">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2A6665">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2A6665">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Nachdem er das Smartphone wieder abgeschaltet hatte, beschloss Island, die Gezeiten zu beobachten und erst danach den Floßbau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Mit dem Käse beladen lief Island durch nassen Sand. Jeder Schritt ließ wie ein Pfützensprung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WONTFIX: You are the problem.«</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Schokoladenmuffin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smartphoneähnliches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C503EEA" w:rsidR="00B74365" w:rsidRDefault="002F7164">
      <w:pPr>
        <w:pStyle w:val="Textkrper"/>
      </w:pPr>
      <w:r>
        <w:t xml:space="preserve">»Unschöne Konstruktionen passen doch zu den uggys«, fand Free. »Außerdem erinnert mich das an eine grafische Darstellung von Freimaurer-Rängen. Zwei Treppen, die sich </w:t>
      </w:r>
      <w:r w:rsidR="00330061">
        <w:t>gegenüberstehen</w:t>
      </w:r>
      <w:r>
        <w:t xml:space="preserve">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Für unseren nächsten Stopp bestehen zwei gleichwertige Auswahlmöglichkeiten. Eine Wasserwelt und ein örzähnlicher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Polnäh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Free betätigte lachend den Entkleidungsknopf; auch sein Raumanzug faltete sich zu einem smartphoneförmigen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An Tiervielfalt scheint es jedenfalls nicht zu mangeln«, stellte yury fest. »Wir sollten die Paralysatoren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Hinter dem Raumschiff füllte das Meereswasser die donutförmig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2ABA46E2"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Lianennetz ihm alle </w:t>
      </w:r>
      <w:r w:rsidR="00330061">
        <w:t>Bewegungsmöglichkeiten</w:t>
      </w:r>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Das sind Wölfe«, teilte Free seinen Kollegen mit. Da er mit dem Gesicht in eine völlig andere Richtung blickte, traf er diese ungewichtig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Schweigend verfolgte yury die merkwürdige Tanzzeremonie, die sich nun unter dem Netz abspielte. »Hula Hula Hula«,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brüllte Alexandra wie ein wildes Tier, gefolgt von unzitierbaren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473E06EC" w:rsidR="00B74365" w:rsidRDefault="002F7164">
      <w:pPr>
        <w:pStyle w:val="Textkrper"/>
      </w:pPr>
      <w:r>
        <w:t>Zunächst geschah nichts dergleichen. Das Buffet wurde angerichtet; die Nahrung bestand hauptsächlich aus Obst und Gemüse. Vereinzelt waren Hummer und ähnliche Meerestiere sichtbar, doch eine wolfswürdige Flei</w:t>
      </w:r>
      <w:r w:rsidR="00330061">
        <w:t>s</w:t>
      </w:r>
      <w:r>
        <w:t>chbeilage fehlte. Diese Feststellung ließ die Käfiginsassen mit ungutem Gefühl in die Augen der beiden Wölfe blicken, die nun den Holzbalken vor der Käfigtür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04418D5E"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r w:rsidR="00330061">
        <w:t>Holzkohle</w:t>
      </w:r>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Per Antigrav ad astra. Dalli dalli.«</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offen; Waffen und Geräte lagen auf einem Holzaltar, der punktuell durch ein Loch in der Decke beleuchtet wurde. Schnell griffen yury, Alexandra und Free in den Lichtstrahl hinein und nahmen ihre Ausrüstung wieder an sich. Kein Teil fehlte; kein Watt Strahlermunition war verbraucht worden. Zum Dank für diese nicht selbstverständliche Behandlung ließ Orakel gegenüber seiner Bordkabine ein kleines Kühlregal mit fettigem Synthetikfleisch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Weil ihm die Suche nach dem »Pfad der neuen Hoffnung« bald zu lästig wurde, entschied sich der Spieler für ein strategischeres Vorgehen. Er glaubte, in Gedanken einen Jungen lachen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so weit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Erdpamp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grammatiklastig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Es tröpfelte, als Floating Island erwachte. Ob es die Ausgeschlafenheit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Bald war Island an der Stelle angekommen, die er vom Baum aus erblickt hatte. Hier verlief der Weg durch Gebüsch und war zwischen Sträuchern gut erkennbar und erfühlbar. Ilexpflanzen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Laufens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Mitten im Feldesweg,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2A6665">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2A6665">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61D8F4B0"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assertröp</w:t>
      </w:r>
      <w:r w:rsidR="00330061">
        <w:t>f</w:t>
      </w:r>
      <w:r>
        <w:t>chen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5B2FDDDA" w:rsidR="00B74365" w:rsidRDefault="002F7164">
      <w:pPr>
        <w:pStyle w:val="Textkrper"/>
      </w:pPr>
      <w:r>
        <w:t>»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tel minus ein X-tel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Die Erdmenschen wissen es bis heute nicht«, fuhr yury unbeirrt fort, »weil sie den Satz von Änörp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Alexandra verkniff sich einen spöttischen Kommentar zum letzten Satz und ging in ihre Kabine, um sich für die bevorstehende Mission einzukleiden und zu bewaffnen. Die größeren Geschütze waren in Lagern verstaut, aber kleinkalibrige Impulslaser und Paralysatoren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Außentor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mein name ist der jor-n05. ich bin verteidigungskommandant auf einem grenzschiff der lokalen uggy-systemwache. sie werden zerstoert. bitte identifizieren sie sich waehrend des angriffs, falls sie unerwartet ueber eine genehmigung fuer ihre grenzueberschreitung verfuegen. diese meldung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vielen dank fuer ihren hinweis«</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Besser als gedacht. Ohne Terahertzstrahlung war den Mehrfachschilden schwer beizukommen, und für Kanonenbeschuss war das Raumschiff von Anfang an gut gerüstet gewesen. Orakel konnte es sich leisten, noch ein wenig zu pokern. »Hier spricht Transportkommandant Öräg von der Ändrömedeän Häüläg. Sind wir hier richtig bei… El Dörädö?«</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schnell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Der Quantencomputer benötigte nicht lange, um eine plausible Ausrede zu formulieren. Diese hatte überhaupt nichts mit Orakels Vorschlag gemeinsam, wirkte jedoch umso überzeugender. Die ursprüngliche Anfrage und die angebliche Ladung wurden durch geschickte Logikfehler enttarnbar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galaxievernichter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Ja«, sagte Alexandra. »Ich befürchte aber, dass derair so weit vom benötigten Rang entfernt ist, dass ein Alarm ausgelöst würde. Kein ugghy könnte derairs Mondbrecher mit einem Galaxievernichter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Alles Einsen«, beschloss Free spontan. Er schloss derairs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Als Free daraufhin den Identifikator vor ein grün schimmerndes Lesefeld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Dann ist Konrad Irby vielleicht doch die Null«, riet Alexandra. Sie programmierte den Rang entsprechend um und hielt den Identifikator gegen das Lesefeld – ohne Erfolg. Auch ausgefallenere Bitfolgen wie »1010101010101010« oder »1000000000000001« führten nicht zum Ziel.</w:t>
      </w:r>
    </w:p>
    <w:p w14:paraId="1E03AF58" w14:textId="77777777" w:rsidR="00B74365" w:rsidRDefault="002F7164">
      <w:pPr>
        <w:pStyle w:val="Textkrper"/>
      </w:pPr>
      <w:r>
        <w:t>»Ich glaube, wir brauchen den Namen eines Galaxievernichter-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yury verzog das Gesicht, blickte zwischen den beidseitig zwanzigstöckig aufragenden Brutalbauten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erd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238DF502" w:rsidR="00B74365" w:rsidRDefault="002F7164">
      <w:pPr>
        <w:pStyle w:val="Textkrper"/>
      </w:pPr>
      <w:r>
        <w:t xml:space="preserve">Die hinter einer Kurve hervortretende uggy-Polizeipatrouille enthob ihn einer Antwort. Niemand rührte sich; starr vor Schreck und unvorbereitet starrten sechs Augen in Richtung dreier uggys, die gemütlich die andere Straßenseite </w:t>
      </w:r>
      <w:r w:rsidR="00B35A06">
        <w:t>entlangliefen</w:t>
      </w:r>
      <w:r>
        <w:t>. In ihrer tollpatschig-unbeholfenen Art wirkten die drei Riesen, als liefen sie talentlos auf Stelzen durch die Gegend.</w:t>
      </w:r>
    </w:p>
    <w:p w14:paraId="28C50764" w14:textId="77777777" w:rsidR="00B74365" w:rsidRDefault="002F7164">
      <w:pPr>
        <w:pStyle w:val="Textkrper"/>
      </w:pPr>
      <w:r>
        <w:lastRenderedPageBreak/>
        <w:t>»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tag. ich wuerde gerne zivilrechtliche ansprueche gegen einen raumschiffkommandanten geltend machen. bitte weisen sie mir den weg zur naechsten auskunftsstelle.«</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guten tag. die naechste auskunftsstelle befindet sich am ende der strasse rechts, drei kreuzungen geradeaus, links, rechts, fuenf geradeaus, auf der fahrtseite. haben Sie ein touristenvisum?«</w:t>
      </w:r>
    </w:p>
    <w:p w14:paraId="2DD26DEE" w14:textId="6303D874" w:rsidR="00B74365" w:rsidRDefault="002F7164">
      <w:pPr>
        <w:pStyle w:val="Textkrper"/>
      </w:pPr>
      <w:r>
        <w:t>yury verabschie</w:t>
      </w:r>
      <w:r w:rsidR="00B35A06">
        <w:t>d</w:t>
      </w:r>
      <w:r>
        <w:t>ete sich ungerührt. »befaende ich mich sonst hier? vielen dank.«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Auskunftsuchenden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Im zweiten Obergeschoss führte ein breiter Gang zu beiden Seiten vom offenen Treppenhaus weg. Dem Treppenhaus gegenüber lagen Verwaltungsräume und eine Wegweisertafel: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bitte selektieren sie die kategorie ihrer auskunfterhebung aus der folgenden divisionsliste durch eingabe der entsprechenden abteilungsnummer. 1. landwirtschaftliche betriebe zur erzeugung von kartoffeln. 2. landwirtschaftliche betriebe zur erzeugung von mohrrueben.«</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730. militaerische raumfahrzeuge klasse steinmuehle. 731. militaerische raumfahrzeuge klasse felsteiler. 732. militaerische raumfahrzeuge klasse bergspalter. 733. militaerische raumfahrzeuge klasse gebirgsplaetter. 734. militaerische raumfahrzeuge klasse meteoroidzerstaeuber. 735. militaerische raumfahrzeuge klasse asteroidverbrenner. 736. militaerische raumfahrzeuge klasse mondbrecher. 737. militaerische raumfahrzeuge klasse zwergplanetsprenger. 738. militaerische raumfahrzeuge klasse planetenzerstoerer. 739. militaerische raumfahrzeuge klasse eisriesenschmelzer. 740. militaerische raumfahrzeuge klasse gasriesensauger. 741. militaerische raumfahrzeuge klasse braunzwergkuehler. 742. militaerische raumfahrzeuge klasse rotzwergschrumpfer. 743. militaerische raumfahrzeuge klasse weißzwergdestabilisator. 744. militaerische raumfahrzeuge klasse titansternaufloeser. 745. militaerische raumfahrzeuge klasse eisensternfresser. 746. militaerische raumfahrzeuge klasse kalziumsternverschlinger. 747. militaerische raumfahrzeuge klasse wasserstoffsternzerpfluecker. 748. militaerische raumfahrzeuge klasse heliumsternzerfetzer. 749. militaerische raumfahrzeuge klasse orbitentwurzler. 750. militaerische raumfahrzeuge klasse systemzerquetscher. 751. militaerische raumfahrzeuge klasse nebelverwuester. 752. militaerische raumfahrzeuge klasse galaxievernichter. 753. zivile raumfahrzeuge klasse steinschlepper. 754. zivile raumfahrzeuge klasse felstraeger.«</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bitte geben sie die kennnummer des galaxievernichters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der lord-220alpha. block 260-30.15. gesamtes gebaeude.«</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Ungehindert und anscheinend unbemerkt kletterten yury, Free und Alexandra die Stufen ins Erdgeschoss hinab und verließen das Gebäude. Außen bemerkten die Freunde eine Nummernfolge, die auf Fußhöh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awud-uwnaadgn«</w:t>
      </w:r>
      <w:r>
        <w:t xml:space="preserve">, las Alexandra die auf zwei Zeilen umgebrochene Beschriftung vor. </w:t>
      </w:r>
      <w:r>
        <w:rPr>
          <w:i/>
        </w:rPr>
        <w:t>»umweltzone«</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grankgrank-grank.«</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Der Eindruck, das Problem ließe sich umgehen, schwand mit jedem weiteren Schild. Einmal wurde sogar vor Tretminen gewarnt, bei denen es sich vollkommen uneuphemistisch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sie tragen keine der in paragraf dreitausendfuenfhundertzweiundzwanzig a bis f strassenverkehrsordnung aufgelisteten umweltplaketten, befinden sich jedoch in einer umweltzone. sie begehen eine straftat!«</w:t>
      </w:r>
    </w:p>
    <w:p w14:paraId="785CB4F1" w14:textId="77777777" w:rsidR="00B74365" w:rsidRDefault="002F7164">
      <w:pPr>
        <w:pStyle w:val="Textkrper"/>
      </w:pPr>
      <w:r>
        <w:t>yury trat nach vorne. »guten tag. wie ist ihr name?«</w:t>
      </w:r>
    </w:p>
    <w:p w14:paraId="17966D4D" w14:textId="77777777" w:rsidR="00B74365" w:rsidRDefault="002F7164">
      <w:pPr>
        <w:pStyle w:val="Textkrper"/>
      </w:pPr>
      <w:r>
        <w:t>»mein name ist der blockleiter-25. wie ist ihr name? sie begehen eine straftat!«</w:t>
      </w:r>
    </w:p>
    <w:p w14:paraId="00EBDE3F" w14:textId="77777777" w:rsidR="00B74365" w:rsidRDefault="002F7164">
      <w:pPr>
        <w:pStyle w:val="Textkrper"/>
      </w:pPr>
      <w:r>
        <w:t>»mein name ist der nuniabiz-07. wir sind ganz umweltfreundlich zu fuss unterwegs.«</w:t>
      </w:r>
    </w:p>
    <w:p w14:paraId="73B9BDFF" w14:textId="77777777" w:rsidR="00B74365" w:rsidRDefault="002F7164">
      <w:pPr>
        <w:pStyle w:val="Textkrper"/>
      </w:pPr>
      <w:r>
        <w:t>Diese Zurechtweisung brachte den uggy vollends auf die Palme. Er bellte dem frechen Touristen zwei Köpfe unter seiner Augenhöhe in das unbeeindruckt dreinblickende Gesicht: »wollen sie etwa ihren co2-ausstoss leugnen? sie begehen eine strafta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mein verbrauch ist zertifiziert, ihrer nicht. ich zahle jeden monat ein halbes vermoegen fuer die abgasuntersuchung, und sie spazieren hier einfach so hindurch! was erlauben sie sich eigentlich? sie begehen eine straftat!«</w:t>
      </w:r>
    </w:p>
    <w:p w14:paraId="471BB1EA" w14:textId="77777777" w:rsidR="00B74365" w:rsidRDefault="002F7164">
      <w:pPr>
        <w:pStyle w:val="Textkrper"/>
      </w:pPr>
      <w:r>
        <w:t>yury lachte bloß. »ich muss ihnen wohl kaum den unterschied zwischen straftaten und ordnungswidrigkeiten erklaeren; schonen sie ihren blutdruck. sehr gerne werde ich noch heute den plakettenkauf nachholen und die ausstehenden gebuehren mit tageszinsen nachzahlen. schoenen tag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bleiben sie gefaelligst stehen! folgen sie mir zur naechsten polizeidienststelle, um eine anzeige entgegenzunehmen! sie sind verpflichtet, meinen anweisungen folge zu leisten! sie begehen eine strafta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Fußhöh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Zwei Etagen waren für Wellness reserviert: Whirlpools, Badewannen und Duschen umgaben einen Saunabereich. Dekadenz im Betonmantel, so weit das Auge reichte, und das ganz ohne Schmuck und edle Verzierungen. Die pure Funktionalität der Badezimmereinrichtung bot einen nicht für möglich gehaltenen Luxus in galaxieweit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313B1586" w:rsidR="00B74365" w:rsidRDefault="002F7164">
      <w:pPr>
        <w:pStyle w:val="Textkrper"/>
      </w:pPr>
      <w:r>
        <w:t xml:space="preserve">Die Dachetage beherbergte ein karg eingerichtetes Büro ohne Zwischenwände, das über die am oberen Ende geländerlos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r w:rsidR="00B35A06">
        <w:t>rauen</w:t>
      </w:r>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keine bewegung! das haus ist umstellt! widerstand ist zwecklos! behalten sie ihre aktuelle position bei, vermeiden sie hektische reaktionen und warten sie auf ihre festnahme. wir wiederholen: das haus ist umstellt! widerstand ist zwecklos.«</w:t>
      </w:r>
    </w:p>
    <w:p w14:paraId="32C4AD53" w14:textId="77777777" w:rsidR="00B74365" w:rsidRDefault="002F7164">
      <w:pPr>
        <w:pStyle w:val="Textkrper"/>
      </w:pPr>
      <w:r>
        <w:t>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Fünftelsekund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Helax · Helax · Helax · Helax · Helax · Helax«</w:t>
      </w:r>
      <w:r>
        <w:t xml:space="preserve"> umringte beide Seiten. Auf der Wertseite prangte ein großes Relief in Form einer Eins; darunter stand in kleineren Buchstaben </w:t>
      </w:r>
      <w:r>
        <w:rPr>
          <w:i/>
        </w:rPr>
        <w:t>»</w:t>
      </w:r>
      <w:r w:rsidRPr="00B35A06">
        <w:rPr>
          <w:iCs/>
        </w:rPr>
        <w:t>gℍ</w:t>
      </w:r>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kℍ«, Silbermünzen mit »sℍ«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Ich hätte gerne eine Bedienungsanleitung für die Helax-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Helax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Lieber Kunde! Ihr aktuelles Guthaben beträgt minus drei Kupferhelax und ein Holzhelax.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Daodejing«, stand dort. Viele Seiten waren herausgerissen worden. Eine der verbleibenden Seiten war folgendermaßen beschriftet:</w:t>
      </w:r>
    </w:p>
    <w:p w14:paraId="3A455E30" w14:textId="77777777" w:rsidR="00B74365" w:rsidRDefault="002A6665">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2A6665">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Streichhölzer befanden sich in einer kleinen Wandbox,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Freezer«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Über den Dächern von Legisla</w:t>
      </w:r>
      <w:bookmarkEnd w:id="23"/>
    </w:p>
    <w:p w14:paraId="517F4104" w14:textId="77777777" w:rsidR="00B74365" w:rsidRDefault="002F7164">
      <w:pPr>
        <w:pStyle w:val="FirstParagraph"/>
      </w:pPr>
      <w:r>
        <w:t>»Legisla«,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65AAAF42" w:rsidR="00B74365" w:rsidRDefault="002F7164">
      <w:pPr>
        <w:pStyle w:val="Textkrper"/>
      </w:pPr>
      <w:r>
        <w:t xml:space="preserve">»Legisla«, wiederholte sie. Unter ihr zog Block für Block, Straße für Straße, in tiefen Schluchten der Verkehr durch die Gegend. Grau und mit der </w:t>
      </w:r>
      <w:r w:rsidR="00F03905">
        <w:t>Hypotenuse</w:t>
      </w:r>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Legisla.</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35BDA143"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Türalarm verursacht worden sein. Daher hütete sie sich – </w:t>
      </w:r>
      <w:r w:rsidR="00CF2375">
        <w:t>zu Unrecht</w:t>
      </w:r>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galaxievernichter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Sesam, öffne dich«, sprach Alexandra, und der Sesam öffnete sich tatsächlich. Das war dem Identifikator in ihrer rechten Hand zu verdanken, der vor ihrer Stirn mit dem Lesefeld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14:paraId="42B076F7" w14:textId="77777777" w:rsidR="00B74365" w:rsidRDefault="002F7164">
      <w:pPr>
        <w:pStyle w:val="Textkrper"/>
      </w:pPr>
      <w:r>
        <w:lastRenderedPageBreak/>
        <w:t>»Es werde Licht«, brüllte Alexandra, die in der Zwischenzeit weder Macht noch Technikwissen gewonnen hatte. Dann kam jedoch der ersehnte Geistesblitz. »Übersetze auf uggy-Sprache: sie sind dazu verpflichtet, mir beleuchtung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Helixschild?«,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987: Helixschildgenerator.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Deflektion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30E7CE40" w:rsidR="00B74365" w:rsidRDefault="002F7164">
      <w:pPr>
        <w:pStyle w:val="Textkrper"/>
      </w:pPr>
      <w:r>
        <w:t>Alexandra stand auf und hielt einen Zeigefinger auf den Text. »</w:t>
      </w:r>
      <w:r w:rsidR="00CF2375">
        <w:t>Photosphäre</w:t>
      </w:r>
      <w:r>
        <w:t xml:space="preserve">! Du hast doch ebenfalls die Grundausbildung genossen. Wie heiß ist beispielsweise die </w:t>
      </w:r>
      <w:r w:rsidR="00CF2375">
        <w:t>Photosphäre</w:t>
      </w:r>
      <w:r>
        <w:t xml:space="preserve"> von Söl?«</w:t>
      </w:r>
    </w:p>
    <w:p w14:paraId="42754577" w14:textId="0BCE53FD" w:rsidR="00B74365" w:rsidRDefault="002F7164">
      <w:pPr>
        <w:pStyle w:val="Textkrper"/>
      </w:pPr>
      <w:r>
        <w:t>Langsam verbreitete sich die Erkenntnis im Raum. »</w:t>
      </w:r>
      <w:r w:rsidR="00CF2375">
        <w:t>Über fünftausend</w:t>
      </w:r>
      <w:r>
        <w:t xml:space="preserve"> Kelvin</w:t>
      </w:r>
      <w:r w:rsidR="00CB7FD6">
        <w:t xml:space="preserve"> Gastemperatur</w:t>
      </w:r>
      <w:r w:rsidR="00B302B2">
        <w:t xml:space="preserve"> bei </w:t>
      </w:r>
      <w:r w:rsidR="0004009C">
        <w:t>irdischer Mesosphärend</w:t>
      </w:r>
      <w:r w:rsidR="00B302B2">
        <w:t>ichte</w:t>
      </w:r>
      <w:r>
        <w:t xml:space="preserve">«, </w:t>
      </w:r>
      <w:r w:rsidR="00EE2CCC">
        <w:t>dämmerte es</w:t>
      </w:r>
      <w:r>
        <w:t xml:space="preserve"> Free. »</w:t>
      </w:r>
      <w:r w:rsidR="00615AC3">
        <w:t xml:space="preserve">Von der Strahlung ganz abgesehen. </w:t>
      </w:r>
      <w:r>
        <w:t>Deshalb machen Raumfahrer um Sterne einen großen Bogen.«</w:t>
      </w:r>
    </w:p>
    <w:p w14:paraId="27F6AC24" w14:textId="77777777" w:rsidR="00B74365" w:rsidRDefault="002F7164">
      <w:pPr>
        <w:pStyle w:val="Textkrper"/>
      </w:pPr>
      <w:r>
        <w:lastRenderedPageBreak/>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t>»Bei der angegebenen Temperatur müsste es möglich sein, Sterne bis zur A-Klasse anzuzapfen. Weiß leuchtende Feuerbälle mit einer Oberflächentemperatur von über zehntausend Kelvin.«</w:t>
      </w:r>
    </w:p>
    <w:p w14:paraId="74A29E16" w14:textId="114F03DB" w:rsidR="00B74365" w:rsidRDefault="002F7164">
      <w:pPr>
        <w:pStyle w:val="Textkrper"/>
      </w:pPr>
      <w:r>
        <w:t xml:space="preserve">Alexandra war zufrieden. »Ihr habt die Auswirkungen dieses </w:t>
      </w:r>
      <w:r w:rsidR="00190149">
        <w:t>Paragrafen</w:t>
      </w:r>
      <w:r>
        <w:t xml:space="preserve">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Wie gehen wir jetzt vor?«, fragte Free nach einigen Minuten des Grübelns. »El Dörädö wartet schließlich nicht ewig auf uns.«</w:t>
      </w:r>
    </w:p>
    <w:p w14:paraId="2ED43BBB" w14:textId="77777777" w:rsidR="00B74365" w:rsidRDefault="002F7164">
      <w:pPr>
        <w:pStyle w:val="Textkrper"/>
      </w:pPr>
      <w:r>
        <w:lastRenderedPageBreak/>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Es stellte sich heraus, dass die »Öffnungen« der rotierenden Doppelhelix nicht durchsichtig, sondern pechschwarz waren. Die drei Freunde deaktivierten den Schildgenerator, schleusten mehrere kleine Roboterdrohnen mit Kameras aus und bauten den Helixschild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yury analysierte die Beobachtungen. »Für uns sehen die Zylinderflächen schwarz aus; nach draußen leuchten sie hell. Der Helixschild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Währenddessen fuhr Free erneut den Helixgenerator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lastRenderedPageBreak/>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t>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Es fiel Alexandra nicht leicht, diesen Umstand offen zuzugeben. »Äh. Hmm.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lastRenderedPageBreak/>
        <w:t>»zu befehl!«</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t>»neun minuten.«</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positiv formuliert: sie koennten jetzt zu sehr guenstigen konditionen eine rentenversicherung abschliessen.«</w:t>
      </w:r>
    </w:p>
    <w:p w14:paraId="5BBEAB09" w14:textId="77777777" w:rsidR="00B74365" w:rsidRDefault="002F7164">
      <w:pPr>
        <w:pStyle w:val="Textkrper"/>
      </w:pPr>
      <w:r>
        <w:t>∞∞∞</w:t>
      </w:r>
    </w:p>
    <w:p w14:paraId="3CB46E95" w14:textId="77777777" w:rsidR="00B74365" w:rsidRDefault="002F7164">
      <w:pPr>
        <w:pStyle w:val="Textkrper"/>
      </w:pPr>
      <w:r>
        <w:t>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Diese Bewertung stieß auf ungeteilte Zustimmung. Ohne Komplikationen durchstieß der Klotz die Atmosphäre, durchquerte die Korona und verschwand mit neuer Kraft im Warpraum.</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r>
        <w:t>So weit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lastRenderedPageBreak/>
        <w:t>»Haben Sie gut geschlafen?«, fragte er sich selbst. »Danke, nein. Ich verlange zur Entschädigung ein kostenloses Frühstück.«</w:t>
      </w:r>
    </w:p>
    <w:p w14:paraId="70775128" w14:textId="77777777" w:rsidR="00B74365" w:rsidRDefault="002F7164">
      <w:pPr>
        <w:pStyle w:val="Textkrper"/>
      </w:pPr>
      <w:r>
        <w:t>Unangenehm unaufgewärmt stolperte Island stufenweise in den Speisesaal hinab, raffte in der Küche eine morgendliche Mahlzeit zusammen, verspeiste diese an Ort und Stelle und 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Irgendjemand muss den Ofen auch wieder ausschalten«, dachte Island kurz. Dann schüttelte er den Kopf. Das Brennmaterial war endlich; er würde das Haus genau so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Helax-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Schlittschuhe! Der Anzug wurde durch praktische Alltagskleidung in der passenden Größe ersetzt, aber die Schuhe waren die wahre Sensation. »1 gℍ« sollten sie kosten, ein Goldhelax. Zusammen mit den anderen Bekleidungsstücken kam eine Bestellsumme von einem Goldhelax, fünfzig Silberhelax und zweihundertelf Kupferhelax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Das Goldhelax war schnell bezahlt. Island schätzte den Wert eines Goldhelax auf das Zehnfache eines Silberhelax, auf das Hundertfache eines Kupferhelax und das Zehntausendfache eines Holzhelax. Dementsprechend legte er auf gut Glück sieben weitere Goldhelax, ein Silberhelax und ein Kupferhelax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 xml:space="preserve">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w:t>
      </w:r>
      <w:r>
        <w:lastRenderedPageBreak/>
        <w:t>Schneedecke schluckte die Geräusche; nur das Knirschen der Eispartikel war zu hören. Sanft zog die Luft über die weiße Landschaft.</w:t>
      </w:r>
    </w:p>
    <w:p w14:paraId="102DD3D3" w14:textId="77777777" w:rsidR="00B74365" w:rsidRDefault="002F7164">
      <w:pPr>
        <w:pStyle w:val="Textkrper"/>
      </w:pPr>
      <w:r>
        <w:t>Ohne Bäume glich die ehemalige Wiese einer Schneewüste ohne Orientierungsansätze. Als Island nach einigen Minuten zurückblickte, lag hinter ihm ein kurviger Trampelpfad. Er 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mittel, 0.25 m². gross,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5469A747" w:rsidR="00B74365" w:rsidRDefault="002F7164">
      <w:pPr>
        <w:pStyle w:val="Textkrper"/>
      </w:pPr>
      <w:r>
        <w:lastRenderedPageBreak/>
        <w:t>Trotz seiner scheinbaren Gehörlosigkeit setzte der Gast sich daraufhin tatsächlich gen Westen in Bewegung und war bald verschwunden. Am Rand der Lichtung, aufgehalten von der unsichtbaren Mauer, blieb ein rosa Notizblatt zurück. Bevor es durch das Tauwasser in den Fußspuren des Besuchers beschädigt werden konnte, hob der Wiesenbewohner das Papier auf und betrachtete dessen Beschriftung.</w:t>
      </w:r>
    </w:p>
    <w:p w14:paraId="56585BD3" w14:textId="77777777" w:rsidR="00B74365" w:rsidRDefault="002A6665">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2A6665">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0B0524BA" w:rsidR="00B74365" w:rsidRDefault="002F7164">
      <w:pPr>
        <w:pStyle w:val="Textkrper"/>
      </w:pPr>
      <w:r>
        <w:t xml:space="preserve">Zwischen den Bäumen des Sumpflands begann Island damit, sich eine andere Erklärung für das Phänomen der </w:t>
      </w:r>
      <w:r w:rsidR="00433A99">
        <w:t>Perfektion</w:t>
      </w:r>
      <w:r>
        <w:t xml:space="preserve"> zu suchen: Er entfernte sich vom geplanten Spielort und erkundete die Grenzen der Spielwelt. Vermutlich gab es in der verlassenen Stadt eine neue </w:t>
      </w:r>
      <w:r>
        <w:lastRenderedPageBreak/>
        <w:t>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lastRenderedPageBreak/>
        <w:t>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w:t>
      </w:r>
      <w:r>
        <w:lastRenderedPageBreak/>
        <w:t>Erschütterung propagierte bis zum Schädel und Schmerz durchflutete das erschütterte Gehirn. Das zweimalige Durchstoßen der Eimerwand klang wie ein einziges Geräusch, gefolgt vom unausweichlichen Fall auf den Hintern und dem vibrierenden Kratzen der Kufenrückseiten auf dem Eis.</w:t>
      </w:r>
    </w:p>
    <w:p w14:paraId="47D5E5E9" w14:textId="77777777" w:rsidR="00B74365" w:rsidRDefault="002F7164">
      <w:pPr>
        <w:pStyle w:val="Textkrper"/>
      </w:pPr>
      <w:r>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Kufenspitz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 xml:space="preserve">Unter normalen Umständen hätte er versucht, sich der Schlittschuhe zu entledigen. Unter normalen Umständen hing allerdings auch niemand an einer Eiswand fest. Da es vorerst </w:t>
      </w:r>
      <w:r>
        <w:lastRenderedPageBreak/>
        <w:t>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t>Trotz der Einschränkung gelang es ihm Meter für Meter, einen beachtlichen Abstand zwischen sich und den Boden zu bringen. Das obere Wandend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2CCF8AA2"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Freezer« die Weltmeere nicht in solide Eisklötze verwandelt hatte, gab es auf der anderen Seite flüssiges, eiskaltes Wasser, das auf keinen Fall durch den Eiswall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hinfortgerissen und parabelförmig zur Erde stürzend ein unrühmliches Spielende erreichen. Der verrückte Planetenprogrammierer, dessen Aussehen und Dreizehnjährigkeit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Eiskante hinweg. Als ihm auch nach einer halben Minute keine Wassermassen entgegenkamen, robbte er auf die spiegelglatte </w:t>
      </w:r>
      <w:r>
        <w:lastRenderedPageBreak/>
        <w:t>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 xml:space="preserve">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w:t>
      </w:r>
      <w:r>
        <w:lastRenderedPageBreak/>
        <w:t>diesmal relativ subtil, in die Gedankenwelt des Gefangenen ein und gab ihm einen entscheidenden Hinweis.</w:t>
      </w:r>
    </w:p>
    <w:p w14:paraId="0E5C8DB9" w14:textId="77777777" w:rsidR="00B74365" w:rsidRDefault="002F7164">
      <w:pPr>
        <w:pStyle w:val="Textkrper"/>
      </w:pPr>
      <w:r>
        <w:t>Es fühlte sich in den Augen wie Licht an, war aber nicht als solches bewusst sichtbar. Irgendetwas leitete ihn durch die dunkle Höhle, manchmal fiel ein Wassertropfen auf seine 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unangebrochen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r>
        <w:rPr>
          <w:i/>
        </w:rPr>
        <w:t>Individüäl Jätpäck – prämiüm kvälity däsäint bäi KörönäFüüm ön Örz. Ässämböld ön HörriblDisästör IV.</w:t>
      </w:r>
    </w:p>
    <w:p w14:paraId="5B54DEDD" w14:textId="77777777" w:rsidR="00B74365" w:rsidRDefault="002F7164">
      <w:pPr>
        <w:pStyle w:val="Textkrper"/>
      </w:pPr>
      <w:r>
        <w:t>∞∞∞</w:t>
      </w:r>
    </w:p>
    <w:p w14:paraId="61F6A9E3" w14:textId="77777777" w:rsidR="00B74365" w:rsidRDefault="002F7164">
      <w:pPr>
        <w:pStyle w:val="Textkrper"/>
      </w:pPr>
      <w:r>
        <w:t xml:space="preserve">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w:t>
      </w:r>
      <w:r>
        <w:lastRenderedPageBreak/>
        <w:t>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Ohne Treibstoff war das Jetpack wertlos; der von Erdtechnik geprägte Ex-Diktator ging von Kerosinmangel aus. Das war kein Problem, wenn man nicht – ein Blick aus den Fenstern – auf einer kleinen Insel festsaß. Er nahm seine Umgebung genauer unter die Lupe: Irgendjemand hatte Helax-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2A6665">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2A6665">
      <w:r>
        <w:lastRenderedPageBreak/>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Da der weitere Spielverlauf erheblich vom Ergebnis dieser Verfolgungsjagd abhängen konnte, ließ sich Island nicht durch Gestrüpp beirren und nahm mehr als nur Frisurschäden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 xml:space="preserve">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w:t>
      </w:r>
      <w:r>
        <w:lastRenderedPageBreak/>
        <w:t>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5719F5E8"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r w:rsidR="00433A99">
        <w:t>Getümmel</w:t>
      </w:r>
      <w:r>
        <w:t xml:space="preserve"> zu begeben, war ihm jedoch zuwider. Von hier oben bekam man genug mit, ohne selbst sichtbar zu sein.</w:t>
      </w:r>
    </w:p>
    <w:p w14:paraId="3D2E536F" w14:textId="77777777" w:rsidR="00B74365" w:rsidRDefault="002F7164">
      <w:pPr>
        <w:pStyle w:val="Textkrper"/>
      </w:pPr>
      <w:r>
        <w:t>»Das Schiedsgericht kann für diesen heiklen Fall keine öffentliche Sitzung durchführen. Es müsste hinter verschlossener Tür tagen, und bisher warst ausgerechnet du ein starker und lautstarker Gegner solcher Hinterzimmerdiskussionen.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lastRenderedPageBreak/>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lastRenderedPageBreak/>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Die Metallspule genügte seinen Anforderungen. Schließlich musste er keine Kamera installieren oder Glasfasern biegen, um an die lebenswichtige Information zu gelangen. Mit 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Mit einer Handbewegung befahl er Sheryl Crow, zu schweigen. Dies war eindeutig der falsche Moment, um Petahertzstrahlen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w:t>
      </w:r>
      <w:r>
        <w:lastRenderedPageBreak/>
        <w:t>Burgbewohner waren die Schlangestehenden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Um eine Gangecke bogen zwei ruhig miteinander eine fundamentale Meinungsverschiedenheit besprechende Personen mit jahrzehntealten Sonnenbrillen.</w:t>
      </w:r>
    </w:p>
    <w:p w14:paraId="2E416038" w14:textId="77777777" w:rsidR="00B74365" w:rsidRDefault="002F7164">
      <w:pPr>
        <w:pStyle w:val="Textkrper"/>
      </w:pPr>
      <w:r>
        <w:t>»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tatest nichts zu ihrer Verteidigung, denn du warst kein Jude. Als sie schließlich dich holten, war niemand mehr da, der dich retten konnte.«</w:t>
      </w:r>
    </w:p>
    <w:p w14:paraId="1D15229B" w14:textId="77777777" w:rsidR="00B74365" w:rsidRDefault="002F7164">
      <w:pPr>
        <w:pStyle w:val="Textkrper"/>
      </w:pPr>
      <w:r>
        <w:lastRenderedPageBreak/>
        <w:t>»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Mitbauer.«</w:t>
      </w:r>
    </w:p>
    <w:p w14:paraId="10A13ADE" w14:textId="77777777" w:rsidR="00B74365" w:rsidRDefault="002F7164">
      <w:pPr>
        <w:pStyle w:val="Textkrper"/>
      </w:pPr>
      <w:r>
        <w:t>»Darauf weist du mich nun hin.«</w:t>
      </w:r>
    </w:p>
    <w:p w14:paraId="145C0242" w14:textId="77777777" w:rsidR="00B74365" w:rsidRDefault="002F7164">
      <w:pPr>
        <w:pStyle w:val="Textkrper"/>
      </w:pPr>
      <w:r>
        <w:t>»Darauf habe ich dich nun hingewiesen. Du verstehst das natürlich und arbeitest stattdessen irgendwoanders mit, wo du keinen Interessenkonflikt hast.«</w:t>
      </w:r>
    </w:p>
    <w:p w14:paraId="28CF6CE1" w14:textId="77777777" w:rsidR="00B74365" w:rsidRDefault="002F7164">
      <w:pPr>
        <w:pStyle w:val="Textkrper"/>
      </w:pPr>
      <w:r>
        <w:lastRenderedPageBreak/>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289B6FBE" w:rsidR="00B74365" w:rsidRDefault="002F7164">
      <w:pPr>
        <w:pStyle w:val="Textkrper"/>
      </w:pPr>
      <w:r>
        <w:t>»Selbstverständlich.« Er schwieg zehn Sekunden lang. »Guck mal, ich habe einen Raum gebaut. Der Nährwert von Brot im Kontext von Manga</w:t>
      </w:r>
      <w:r w:rsidR="006F47A2">
        <w:t>s</w:t>
      </w:r>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Der gedanklich in das Glashaus verbannte Herr ließ sich dadurch nicht beirren. »Weil die Gemeinschaft nach mehrfacher Diskussion dein ekelhaftes Stalking nicht als solches erkannt hat, greift nun die Stiftung ein und tauscht unsere Plätze. Die dabei genannte Begründung hindert Ähnlichdenkend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lastRenderedPageBreak/>
        <w:t>Auf einem geländerlosen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t>»Dort in der Ferne geht ein Tag zu Ende«, sinnierte Berlina.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Ich hatte befürchtet, es würde irgendwann eintönig und langweilig«, erzählte Kron.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Wir könnten an der Sitzung teilnehmen«, schlug Kron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Berstgeräuschen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lastRenderedPageBreak/>
        <w:t>»Ich habe euch vermisst«, gestand er. »Und dieser Tisch soll nach mir benannt werden.«</w:t>
      </w:r>
    </w:p>
    <w:p w14:paraId="4E1A8C62" w14:textId="77777777" w:rsidR="00B74365" w:rsidRDefault="002F7164">
      <w:pPr>
        <w:pStyle w:val="Textkrper"/>
      </w:pPr>
      <w:r>
        <w:t>Die Dame am Kopfende des Tisches schüttelte genervt, aber mit schlecht unterdrückter Belustigung den Kopf. »Wann wirst du es jemals lernen? Die zwei Wochen werden jedes 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Ikaria«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Das ist ja auch tatsächlich so«, glaubte Berlina zu wissen.</w:t>
      </w:r>
    </w:p>
    <w:p w14:paraId="3850764F" w14:textId="77777777" w:rsidR="00B74365" w:rsidRDefault="002F7164">
      <w:pPr>
        <w:pStyle w:val="Textkrper"/>
      </w:pPr>
      <w:r>
        <w:t>Mit vorsichtigem Räuspern kündigte Url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Sagte sie doch«, versuchte Kron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Das war der Witz«, erklärte Kron.</w:t>
      </w:r>
    </w:p>
    <w:p w14:paraId="6974BEB5" w14:textId="77777777" w:rsidR="00B74365" w:rsidRDefault="002F7164">
      <w:pPr>
        <w:pStyle w:val="Textkrper"/>
      </w:pPr>
      <w:r>
        <w:t>Besonders unangenehm schien Nena das Missverständnis nicht zu sein. »Ach so. Ha ha.«</w:t>
      </w:r>
    </w:p>
    <w:p w14:paraId="3EC50CA1" w14:textId="77777777" w:rsidR="00B74365" w:rsidRDefault="002F7164">
      <w:pPr>
        <w:pStyle w:val="Textkrper"/>
      </w:pPr>
      <w:r>
        <w:t xml:space="preserve">»Ja, danke.« Kron blickte zu Uri und Berlina; letztere bekam beim Blick in die Ferne überhaupt nichts mehr mit. Von Url war ohnehin kein Lachen zu erwarten. »Manchmal fehlt </w:t>
      </w:r>
      <w:r>
        <w:lastRenderedPageBreak/>
        <w:t>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t>»Dafür, dass es keine Behörden gibt, stellen wir deren Wahnsinn aber so originalgetreu nach, dass die Einführung einer Behörde im schlimmsten Fall zu Redundanz, und im besten Fall zu einer Auslagerung von Verbohrtheit führen würde.« Kron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r>
        <w:t>Url schwieg. Das hieß, er nahm seinen Grundzustand wieder ein. Wie immer nach solchen Diskussionen erinnerte er sich daran, warum er ebendiese mied.</w:t>
      </w:r>
    </w:p>
    <w:p w14:paraId="6ED0F8D5" w14:textId="77777777" w:rsidR="00B74365" w:rsidRDefault="002F7164">
      <w:pPr>
        <w:pStyle w:val="Textkrper"/>
      </w:pPr>
      <w:r>
        <w:t>»Keine Antwort ist auch eine Antwort«, bestimmte Kron für sein eigenes Gewissen. »In der ersten Tagphase des nächsten Blocks stelle ich absichtlich Spaßanträge bei den Sachbearbeitern.« Dass Url zu diesen gehörte, ignorierte er dabei nicht – er sprach es gerade deshalb aus.</w:t>
      </w:r>
    </w:p>
    <w:p w14:paraId="61E6FF62" w14:textId="77777777" w:rsidR="00B74365" w:rsidRDefault="002F7164">
      <w:pPr>
        <w:pStyle w:val="Textkrper"/>
      </w:pPr>
      <w:r>
        <w:t>Url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Die absichtlich nicht von großer Durchdachtheit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Das ist mir herzlich egal«, lachte Kron, »denn ich strebe keine Ämter an.«</w:t>
      </w:r>
    </w:p>
    <w:p w14:paraId="45A2219F" w14:textId="77777777" w:rsidR="00B74365" w:rsidRDefault="002F7164">
      <w:pPr>
        <w:pStyle w:val="Textkrper"/>
      </w:pPr>
      <w:r>
        <w:t>»Falls du jemals deine Ansicht zur Sachbearbeitung änderst, wirst du dich noch verfluchen.« Diesmal war es Berlina,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lastRenderedPageBreak/>
        <w:t>Zurück zum Helix-Nebel</w:t>
      </w:r>
      <w:bookmarkEnd w:id="29"/>
    </w:p>
    <w:p w14:paraId="60A43810" w14:textId="77777777" w:rsidR="00B74365" w:rsidRDefault="002F7164">
      <w:pPr>
        <w:pStyle w:val="berschrift3"/>
      </w:pPr>
      <w:bookmarkStart w:id="30" w:name="level-10-die-flucht-des-dädalos"/>
      <w:r>
        <w:t>Level 10: Die Flucht des Dädalos</w:t>
      </w:r>
      <w:bookmarkEnd w:id="30"/>
    </w:p>
    <w:p w14:paraId="17079FAC" w14:textId="77777777" w:rsidR="00B74365" w:rsidRDefault="002F7164">
      <w:pPr>
        <w:pStyle w:val="FirstParagraph"/>
      </w:pPr>
      <w:r>
        <w:t>Das Jetpack hatte Feuer. Seine Energie ließ sich nicht mit Pferdestärken messen, seine Geschwindigkeit nicht in Kilometern pro Stunde, seine Gerufenheit nicht in der Anzahl von Gebeten, welche die Coladose wert gewesen war, die von einer Fliege entdeckt am Strand gelegen hatte.</w:t>
      </w:r>
    </w:p>
    <w:p w14:paraId="1A854581" w14:textId="77777777" w:rsidR="00B74365" w:rsidRDefault="002F7164">
      <w:pPr>
        <w:pStyle w:val="Textkrper"/>
      </w:pPr>
      <w:r>
        <w:t>»</w:t>
      </w:r>
      <w:r>
        <w:rPr>
          <w:i/>
        </w:rPr>
        <w:t>Freiheit</w:t>
      </w:r>
      <w:r>
        <w:t>«, schrie Island in die Welt hinaus, »</w:t>
      </w:r>
      <w:r>
        <w:rPr>
          <w:i/>
        </w:rPr>
        <w:t>hart erkämpfte, wohl verdiente Freiheit!</w:t>
      </w:r>
      <w:r>
        <w:t>«</w:t>
      </w:r>
    </w:p>
    <w:p w14:paraId="05C82C4D" w14:textId="77777777" w:rsidR="00B74365" w:rsidRDefault="002F7164">
      <w:pPr>
        <w:pStyle w:val="Textkrper"/>
      </w:pPr>
      <w:r>
        <w:t>Schade nur, dass er keinen Sauerstoff und keinen Raumanzug besaß. So fand der Ausflug in luftige Höhen relativ bald ein vernunftgeleitetes Ende in einem dichten Nadelwald, der hinter dem Ozean gelegen hatte. Mit etwa halbvollem Flugtank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Seinen endgültigen Abflug wollte Floating Island in Rotationsrichtung des Planeten an dessen dickster Stelle starten. So würde er geradezu ins Weltall katapultiert werden – ganz im Stil der von Guyan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Sohlenmaterial bot sich an, so weit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Zielwärts« und begab sich dorthin.</w:t>
      </w:r>
    </w:p>
    <w:p w14:paraId="7941C715" w14:textId="77777777" w:rsidR="00B74365" w:rsidRDefault="002F7164">
      <w:pPr>
        <w:pStyle w:val="Textkrper"/>
      </w:pPr>
      <w:r>
        <w:t>∞∞∞</w:t>
      </w:r>
    </w:p>
    <w:p w14:paraId="6B7F76E6" w14:textId="77777777" w:rsidR="00B74365" w:rsidRDefault="002F7164">
      <w:pPr>
        <w:pStyle w:val="Textkrper"/>
      </w:pPr>
      <w:r>
        <w:lastRenderedPageBreak/>
        <w:t>Vorsichtig entfernt, dann angeekelt weggeschnippt flog eine kleine Zecke zurück auf den Boden. Weit entfernt in ihrer Flugrichtung stach eine grün-braune Kante aus der Wildnis hervor.</w:t>
      </w:r>
    </w:p>
    <w:p w14:paraId="14014294" w14:textId="55C54FD8" w:rsidR="00B74365" w:rsidRDefault="002F7164">
      <w:pPr>
        <w:pStyle w:val="Textkrper"/>
      </w:pPr>
      <w:r>
        <w:t>»Nanu«, machte Floating Island. Er war mehrere Stunden durch knacksendes Gehölz gelaufen; Dreiergruppen hintereinander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um nicht im Kreis zu laufen, und war kilometerweit »zielwärts« vorangekommen. Bevor er von seinem Pfad abwich, markierte er seine aktuellen Wegbäume mit kräftigen Taschenlampenschlägen gegen die Baumrinde. So war das ausgefallene Leuchtmittel doch noch als Hammer zu gebrauchen.</w:t>
      </w:r>
    </w:p>
    <w:p w14:paraId="0F63E656" w14:textId="77777777" w:rsidR="00B74365" w:rsidRDefault="002F7164">
      <w:pPr>
        <w:pStyle w:val="Textkrper"/>
      </w:pPr>
      <w:r>
        <w:t>Die waldfarben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Helden leben lange, doch Legenden sterben nie.«</w:t>
      </w:r>
    </w:p>
    <w:p w14:paraId="2AA151D2" w14:textId="5F3EB98B" w:rsidR="00B74365" w:rsidRDefault="002F7164">
      <w:pPr>
        <w:pStyle w:val="Textkrper"/>
      </w:pPr>
      <w:r>
        <w:t>Angeblich war es 03:07 Uhr nachts und ein kühler Novemberfreitag; auf die Datumsanzeige war jedenfalls kein Verlass. Den Spruch unter der Uhrzeit fand Island aber schön. Seine Gedanken schwebten in Irby</w:t>
      </w:r>
      <w:r w:rsidR="00E10C45" w:rsidRPr="00E10C45">
        <w:t>’</w:t>
      </w:r>
      <w:r>
        <w:t>schen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Level 10: Die Flucht des Dädalos.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fluchtunbedürftig. Nun besaß er sogar geeignete Schuhe, die er mit Wohlgefallen anlegte.</w:t>
      </w:r>
    </w:p>
    <w:p w14:paraId="5F49684F" w14:textId="77777777" w:rsidR="00B74365" w:rsidRDefault="002F7164">
      <w:pPr>
        <w:pStyle w:val="Textkrper"/>
      </w:pPr>
      <w:r>
        <w:lastRenderedPageBreak/>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In dem Rucksack befanden sich fertig zubereitete Survival-Nahrungspakete, eine leere Plastikwasserflasche, ein breiter Metallbecher, eine überdimensionale Streichholzschachtel, 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lastRenderedPageBreak/>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0129D08B" w:rsidR="00B74365" w:rsidRDefault="002F7164">
      <w:pPr>
        <w:pStyle w:val="FirstParagraph"/>
      </w:pPr>
      <w:r>
        <w:t xml:space="preserve">Mit einem </w:t>
      </w:r>
      <w:r w:rsidR="00E10C45">
        <w:t>denkbar</w:t>
      </w:r>
      <w:r>
        <w:t xml:space="preserve"> abgehoben, aber nur einem Wort beschrifteten Zettel in der Hand wurde Free unsanft aus dem Schlaf gerissen. Um den Kreislauf ungeschlachter uggy-Wesen im Alarmfall auf Touren zu bringen, benötigte man offenbar einen Mechanismus, der das 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Dankeschön. Ihr habt euch bestimmt gefragt, wie überhaupt im Warpraum Einfluss auf ein mondgroßes Raumschiff genommen werden kann.«</w:t>
      </w:r>
    </w:p>
    <w:p w14:paraId="3CC2DD11" w14:textId="77777777" w:rsidR="00B74365" w:rsidRDefault="002F7164">
      <w:pPr>
        <w:pStyle w:val="Textkrper"/>
      </w:pPr>
      <w:r>
        <w:t>»Ein zweiter Galaxievernichter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lastRenderedPageBreak/>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Um trotzdem einen optischen Eindruck von der Umgebung zu bekommen, verwandelte sich der 27 Kubikkilometer große Würfel in eine bunt blinkende Discokugel. Das vollkommen ohne Licht fliegende Verfolgerschiff fiel kurz darauf aus dem Warpraum.</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Ist das hier eine Party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yury blickte sich an den Kontrollen um. »Haben wir noch etwas anderes als den überdimensionalen Helixschild zur Verteidigung?«</w:t>
      </w:r>
    </w:p>
    <w:p w14:paraId="7BBB12B9" w14:textId="77777777" w:rsidR="00B74365" w:rsidRDefault="002F7164">
      <w:pPr>
        <w:pStyle w:val="Textkrper"/>
      </w:pPr>
      <w:r>
        <w:lastRenderedPageBreak/>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lastRenderedPageBreak/>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auf euer Angebot.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lastRenderedPageBreak/>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arpraum.</w:t>
      </w:r>
    </w:p>
    <w:p w14:paraId="1D4EC8D0" w14:textId="77777777" w:rsidR="00B74365" w:rsidRDefault="002F7164">
      <w:pPr>
        <w:pStyle w:val="berschrift2"/>
      </w:pPr>
      <w:bookmarkStart w:id="33" w:name="plutoniumbefeuerter-wahnsinn"/>
      <w:r>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w:t>
      </w:r>
      <w:r>
        <w:rPr>
          <w:i/>
        </w:rPr>
        <w:lastRenderedPageBreak/>
        <w:t xml:space="preserve">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t>Nüggät lächelte, als rede er mit einem Kind. »Ich möchte, dass du uns mit unveränderter Geschwindigkeit ganz passiv auf die El Dörädö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Ich bin als Behördenschiff der Exekutive unterwegs. Keine Diskussion. Wie viele Örzkläks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lastRenderedPageBreak/>
        <w:t>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Der Warpantrieb war vorerst hinüber. Nüggät winkte ab; die Fehlermeldung war im Bereich des Erwartbaren und beschrieb ein längst durchgeplantes Szenario. Es würde eine halbe Stunde dauern, bis die Planetengranate sich nah genug am Schiff befand. Der winzige 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Polnäh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w:t>
      </w:r>
      <w:proofErr w:type="spellStart"/>
      <w:r>
        <w:t>Hangaranlagen</w:t>
      </w:r>
      <w:proofErr w:type="spellEnd"/>
      <w:r>
        <w:t xml:space="preserve">, damit niemand flieht. Patrouillen, die ständig das Schiff umkreisen, gibt </w:t>
      </w:r>
      <w:r>
        <w:lastRenderedPageBreak/>
        <w:t>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t>∞∞∞</w:t>
      </w:r>
    </w:p>
    <w:p w14:paraId="3965613A" w14:textId="77777777" w:rsidR="00B74365" w:rsidRDefault="002F7164">
      <w:pPr>
        <w:pStyle w:val="Textkrper"/>
      </w:pPr>
      <w:r>
        <w:t xml:space="preserve">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örzähnlich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w:t>
      </w:r>
      <w:r>
        <w:lastRenderedPageBreak/>
        <w:t xml:space="preserve">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Die Waffe war eines der wenigen Brennwerkzeuge, die aufgrund ihres kompakten Energiebedarfs noch mit Plutonium betrieben wurden. Ein solches Gewehr war zur Jagd vollkommen ungeeignet; kein Hobbyschütze verwandelte seine Ziele mit solchen Kanonen 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 xml:space="preserve">Effizienz, ein vermeintlich rationaler Maßstab, war manchmal subjektiv und situationsabhängig. Eine klassische Glühbirne in einem kalten Raum konnte beispielsweise </w:t>
      </w:r>
      <w:r>
        <w:lastRenderedPageBreak/>
        <w:t>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Als er das dritte Fluchtschiff zerstörte, wurde das Vorgehen zur Routine. Es gab Reparaturklappen an der Außenseite der Kugeln, hinter denen sich Steuerelemente für die 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w:t>
      </w:r>
      <w:r>
        <w:lastRenderedPageBreak/>
        <w:t>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lastRenderedPageBreak/>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ahnte Nüggät. Immerhin bohrte sich da seit einigen Stunden ein Laseraggregat quer durch das Generationenschiff. Dass ein plötzlicher 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 xml:space="preserve">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w:t>
      </w:r>
      <w:r>
        <w:lastRenderedPageBreak/>
        <w:t>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w:t>
      </w:r>
      <w:r>
        <w:lastRenderedPageBreak/>
        <w:t>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Wenn da wirklich etwas im Argen ist, habt ihr es als erste mitbekommen.« – »Ja, es könnten Leben in Gefahr sein.« – »Nein, 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Kränk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lastRenderedPageBreak/>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Kränk, Technikkoordination, schönen Abend. Wir haben möglicherweise ein Leck.«</w:t>
      </w:r>
    </w:p>
    <w:p w14:paraId="59D57E85" w14:textId="77777777" w:rsidR="00B74365" w:rsidRDefault="002F7164">
      <w:pPr>
        <w:pStyle w:val="Textkrper"/>
      </w:pPr>
      <w:r>
        <w:lastRenderedPageBreak/>
        <w:t xml:space="preserve">Das Schott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 xml:space="preserve">»Warpkern«,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xml:space="preserve">. Die höchste Taste des Aufzugs </w:t>
      </w:r>
      <w:r>
        <w:lastRenderedPageBreak/>
        <w:t>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Zwei Örzklöks später blickte er auf glühendes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lastRenderedPageBreak/>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irklich ungerecht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w:t>
      </w:r>
      <w:r>
        <w:lastRenderedPageBreak/>
        <w:t>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t>Rögü</w:t>
      </w:r>
      <w:proofErr w:type="spellEnd"/>
      <w:r>
        <w:t xml:space="preserve"> Kränk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lastRenderedPageBreak/>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t>»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w:t>
      </w:r>
      <w:r>
        <w:lastRenderedPageBreak/>
        <w:t xml:space="preserve">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r>
        <w:t xml:space="preserve">Nüggäts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w:t>
      </w:r>
      <w:r>
        <w:lastRenderedPageBreak/>
        <w:t xml:space="preserve">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lastRenderedPageBreak/>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Kränk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 xml:space="preserve">»Das kommt darauf an, was ihr unter ›laufend‹ versteht«, schränkte Kränk ein: »Es wird wohl noch eine ganze Weile dauern, bis der Laserstrahl sich durch alle positiven Etagen </w:t>
      </w:r>
      <w:r>
        <w:lastRenderedPageBreak/>
        <w:t>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w:t>
      </w:r>
      <w:r>
        <w:lastRenderedPageBreak/>
        <w:t xml:space="preserve">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zu unrecht</w:t>
      </w:r>
      <w:proofErr w:type="spell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extrem gefährlich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xml:space="preserve">. Er war bereits in die Schleuse zurückgelaufen. »Ohne Rettungsboote kann uns niemand auffangen, wenn wir vom Raumschiff abtreiben. Die Jetpacks sind ungefähr zur </w:t>
      </w:r>
      <w:r>
        <w:lastRenderedPageBreak/>
        <w:t>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w:t>
      </w:r>
      <w:r>
        <w:lastRenderedPageBreak/>
        <w:t>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Die Glasdecke war kein Hindernis für optischen Beschuss; die Äöüzz lagen geduckt am oberen Treppenende hinter geöffneten Drucktoren und warteten auf irgendeine sichtbare Reaktion des Angreifers. Der schien sich jedoch ziemlich sicher zu fühlen.</w:t>
      </w:r>
    </w:p>
    <w:p w14:paraId="0A2C3AB8" w14:textId="77777777" w:rsidR="00B74365" w:rsidRDefault="002F7164">
      <w:pPr>
        <w:pStyle w:val="Textkrper"/>
      </w:pPr>
      <w:r>
        <w:t xml:space="preserve">Irgendwann wurde es Füll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t>
      </w:r>
      <w:r>
        <w:lastRenderedPageBreak/>
        <w:t xml:space="preserve">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Dörädö seine wertvollste Lebenssubstanz und kümmerte sich einen Dreck um die Verteidiger, die etwas ratlos nach unten blickten.</w:t>
      </w:r>
    </w:p>
    <w:p w14:paraId="7424F76C" w14:textId="77777777" w:rsidR="00B74365" w:rsidRDefault="002F7164">
      <w:pPr>
        <w:pStyle w:val="Textkrper"/>
      </w:pPr>
      <w:r>
        <w:t xml:space="preserve">Nun gab es wirklich nichts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 xml:space="preserve">»Da hilft nichts.« Nüggät montierte ein optisches Wolframgitter in einem glühbirnenähnlichen Aufsatz an der Laseröffnung, hielt die Mündung in den Raum hinein </w:t>
      </w:r>
      <w:r>
        <w:lastRenderedPageBreak/>
        <w:t>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lastRenderedPageBreak/>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w:t>
      </w:r>
      <w:r>
        <w:lastRenderedPageBreak/>
        <w:t xml:space="preserve">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Kränk?!«,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Kränk persönlich. »Was geht denn hier ab?«</w:t>
      </w:r>
    </w:p>
    <w:p w14:paraId="3DF90A76" w14:textId="77777777" w:rsidR="00B74365" w:rsidRDefault="002F7164">
      <w:pPr>
        <w:pStyle w:val="Textkrper"/>
      </w:pPr>
      <w:r>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Kränk und </w:t>
      </w:r>
      <w:proofErr w:type="spellStart"/>
      <w:r>
        <w:t>Ämändä</w:t>
      </w:r>
      <w:proofErr w:type="spellEnd"/>
      <w:r>
        <w:t xml:space="preserve">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lastRenderedPageBreak/>
        <w:t>Läntänä</w:t>
      </w:r>
      <w:proofErr w:type="spellEnd"/>
      <w:r>
        <w:t xml:space="preserve"> traute ihren Augen nicht. </w:t>
      </w:r>
      <w:proofErr w:type="spellStart"/>
      <w:r>
        <w:t>Rögü</w:t>
      </w:r>
      <w:proofErr w:type="spellEnd"/>
      <w:r>
        <w:t xml:space="preserve"> Kränk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Kränk mit </w:t>
      </w:r>
      <w:proofErr w:type="spellStart"/>
      <w:r>
        <w:t>ohnmachterzeugender</w:t>
      </w:r>
      <w:proofErr w:type="spellEnd"/>
      <w:r>
        <w:t xml:space="preserve"> Gelassenheit. Nüggät, der die Gespräche nicht mithören konnte, blickte verdattert zwischen 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w:t>
      </w:r>
      <w:r>
        <w:lastRenderedPageBreak/>
        <w:t xml:space="preserve">durch minimale Kompetenz ausgelegt: Ein Galaxievernichter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Es dauerte nicht lange, bis man den Möchtegern-Hermes mit kleinen Metallkugeln beschoss, woraufhin das uggy-Kriegsschiff seine Sub-Omni-Kanone sprechen ließ. Diese Vorrichtung war als Infrarotstrahler verhältnismäßig schwach durchschlagend, aber dem hauptsächlich 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Funk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w:t>
      </w:r>
      <w:r>
        <w:lastRenderedPageBreak/>
        <w:t>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lastRenderedPageBreak/>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t>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arpraum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lastRenderedPageBreak/>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lastRenderedPageBreak/>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 Zabutom</w:t>
      </w:r>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lastRenderedPageBreak/>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Zabutom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lastRenderedPageBreak/>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r>
        <w:t>Dädalos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lastRenderedPageBreak/>
        <w:t>uggy-Schiffdiebstahl, Teil 2:</w:t>
      </w:r>
      <w:r>
        <w:br/>
        <w:t>»</w:t>
      </w:r>
      <w:proofErr w:type="spellStart"/>
      <w:r>
        <w:t>Toxic</w:t>
      </w:r>
      <w:proofErr w:type="spellEnd"/>
      <w:r>
        <w:t xml:space="preserve"> Plateau Zone« – Sonic </w:t>
      </w:r>
      <w:proofErr w:type="spellStart"/>
      <w:r>
        <w:t>Robo</w:t>
      </w:r>
      <w:proofErr w:type="spellEnd"/>
      <w:r>
        <w:t xml:space="preserve">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Durch die Wand von El Dörädö:</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Final Blast« – Zabutom</w:t>
      </w:r>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Verteidigungsvorbereitungen im Untergrund von El Dörädö:</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 xml:space="preserve">»Lies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 xml:space="preserve">»Lies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Ein Galaxievernichter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Flucht aus El Dörädö:</w:t>
      </w:r>
      <w:r>
        <w:br/>
        <w:t xml:space="preserve">»Run Boy Run« – </w:t>
      </w:r>
      <w:proofErr w:type="spellStart"/>
      <w:r>
        <w:t>Woodkid</w:t>
      </w:r>
      <w:proofErr w:type="spellEnd"/>
      <w:r>
        <w:t xml:space="preserve"> (im Hintergrund explodiert der Warpkern, eine Stichflamme schießt kurz darauf aus der Mitte des Raumschiffs nach oben ins Weltall)</w:t>
      </w:r>
    </w:p>
    <w:p w14:paraId="79CAC9AC" w14:textId="77777777" w:rsidR="00B74365" w:rsidRDefault="002F7164">
      <w:pPr>
        <w:numPr>
          <w:ilvl w:val="0"/>
          <w:numId w:val="6"/>
        </w:numPr>
      </w:pPr>
      <w:r>
        <w:lastRenderedPageBreak/>
        <w:t>Weitere El-Dörädö-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lastRenderedPageBreak/>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r>
        <w:t>Örzklünk:Örzkläk:Örzklök</w:t>
      </w:r>
      <w:proofErr w:type="spellEnd"/>
      <w:r>
        <w:t xml:space="preserve">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r>
        <w:t>«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Örzkläks«, umgangssprachlich »</w:t>
      </w:r>
      <w:proofErr w:type="spellStart"/>
      <w:r>
        <w:t>Kläk</w:t>
      </w:r>
      <w:proofErr w:type="spellEnd"/>
      <w:r>
        <w:t>«/»</w:t>
      </w:r>
      <w:proofErr w:type="spellStart"/>
      <w:r>
        <w:t>Kläks</w:t>
      </w:r>
      <w:proofErr w:type="spellEnd"/>
      <w:r>
        <w:t xml:space="preserve">« :Ein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Örzklünks«, umgangssprachlich »</w:t>
      </w:r>
      <w:proofErr w:type="spellStart"/>
      <w:r>
        <w:t>Klünk</w:t>
      </w:r>
      <w:proofErr w:type="spellEnd"/>
      <w:r>
        <w:t>«/»</w:t>
      </w:r>
      <w:proofErr w:type="spellStart"/>
      <w:r>
        <w:t>Klünks</w:t>
      </w:r>
      <w:proofErr w:type="spellEnd"/>
      <w:r>
        <w:t xml:space="preserve">« :Ein </w:t>
      </w:r>
      <w:proofErr w:type="spellStart"/>
      <w:r>
        <w:t>Örzklünk</w:t>
      </w:r>
      <w:proofErr w:type="spellEnd"/>
      <w:r>
        <w:t xml:space="preserve"> entspricht 7</w:t>
      </w:r>
      <w:r>
        <w:rPr>
          <w:vertAlign w:val="superscript"/>
        </w:rPr>
        <w:t>2</w:t>
      </w:r>
      <w:r>
        <w:t xml:space="preserve"> Örzkläks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xml:space="preserve">«, umgangssprachlich »Röt«/»Röts« :Ein </w:t>
      </w:r>
      <w:proofErr w:type="spellStart"/>
      <w:r>
        <w:t>Örzröt</w:t>
      </w:r>
      <w:proofErr w:type="spellEnd"/>
      <w:r>
        <w:t xml:space="preserve"> entspricht 7</w:t>
      </w:r>
      <w:r>
        <w:rPr>
          <w:vertAlign w:val="superscript"/>
        </w:rPr>
        <w:t>2</w:t>
      </w:r>
      <w:r>
        <w:t>×7</w:t>
      </w:r>
      <w:r>
        <w:rPr>
          <w:vertAlign w:val="superscript"/>
        </w:rPr>
        <w:t>4</w:t>
      </w:r>
      <w:r>
        <w:t xml:space="preserve"> Örzklöks = 49 Örzklünks.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r>
        <w:t xml:space="preserve">« :Ein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 ;»</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Ein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xml:space="preserve">* 2049-01-01 00:00:00 CE = 2049.0 CE = 2547.687387778945550946567539675393984118198948294319533199 ÄÜC = ....-..-.. ..:..:.. ÄÜC * 2019-03-13 00:00:00 CE = 2019.2 CE = </w:t>
      </w:r>
      <w:r>
        <w:lastRenderedPageBreak/>
        <w:t>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Gräm,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lastRenderedPageBreak/>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Siehe Bonus-Kapitel "Zeitrechnung der Äöüzz". ;117648 :666666₇ ;"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 xml:space="preserve">Auf die Idee, man könnte die aus Fort Knox gestohlenen Goldbarren auf Örz verkaufen, waren wir damals noch nicht gekommen. Daher muss Free für den Quantencomputer einen </w:t>
      </w:r>
      <w:r>
        <w:lastRenderedPageBreak/>
        <w:t>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r>
      <w:r>
        <w:lastRenderedPageBreak/>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w:t>
      </w:r>
      <w:r>
        <w:lastRenderedPageBreak/>
        <w:t xml:space="preserve">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lastRenderedPageBreak/>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lastRenderedPageBreak/>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lastRenderedPageBreak/>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lastRenderedPageBreak/>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lastRenderedPageBreak/>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154DCF" w14:textId="77777777" w:rsidR="00F52FCF" w:rsidRDefault="00F52FCF">
      <w:pPr>
        <w:spacing w:after="0"/>
      </w:pPr>
      <w:r>
        <w:separator/>
      </w:r>
    </w:p>
  </w:endnote>
  <w:endnote w:type="continuationSeparator" w:id="0">
    <w:p w14:paraId="68DACD8E" w14:textId="77777777" w:rsidR="00F52FCF" w:rsidRDefault="00F52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46175" w14:textId="77777777" w:rsidR="00F52FCF" w:rsidRDefault="00F52FCF">
      <w:r>
        <w:separator/>
      </w:r>
    </w:p>
  </w:footnote>
  <w:footnote w:type="continuationSeparator" w:id="0">
    <w:p w14:paraId="2CAD76EF" w14:textId="77777777" w:rsidR="00F52FCF" w:rsidRDefault="00F52F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BB"/>
    <w:rsid w:val="0002111D"/>
    <w:rsid w:val="0004009C"/>
    <w:rsid w:val="00080380"/>
    <w:rsid w:val="000E41F9"/>
    <w:rsid w:val="00112A5D"/>
    <w:rsid w:val="00162B95"/>
    <w:rsid w:val="00190149"/>
    <w:rsid w:val="001D702B"/>
    <w:rsid w:val="002327BE"/>
    <w:rsid w:val="00233287"/>
    <w:rsid w:val="002A6665"/>
    <w:rsid w:val="002F7164"/>
    <w:rsid w:val="00327347"/>
    <w:rsid w:val="00330061"/>
    <w:rsid w:val="00352A78"/>
    <w:rsid w:val="0039511F"/>
    <w:rsid w:val="003A0915"/>
    <w:rsid w:val="003C2475"/>
    <w:rsid w:val="00411FB8"/>
    <w:rsid w:val="00430469"/>
    <w:rsid w:val="00433A99"/>
    <w:rsid w:val="0045389C"/>
    <w:rsid w:val="004E29B3"/>
    <w:rsid w:val="00574B45"/>
    <w:rsid w:val="00590D07"/>
    <w:rsid w:val="005E7116"/>
    <w:rsid w:val="00605230"/>
    <w:rsid w:val="00615AC3"/>
    <w:rsid w:val="006F47A2"/>
    <w:rsid w:val="00703ABA"/>
    <w:rsid w:val="00723148"/>
    <w:rsid w:val="00750A4A"/>
    <w:rsid w:val="00784D58"/>
    <w:rsid w:val="007B1DD0"/>
    <w:rsid w:val="007B24BE"/>
    <w:rsid w:val="008135C5"/>
    <w:rsid w:val="00825490"/>
    <w:rsid w:val="008900F2"/>
    <w:rsid w:val="008D6863"/>
    <w:rsid w:val="00902A96"/>
    <w:rsid w:val="009622B3"/>
    <w:rsid w:val="009C37ED"/>
    <w:rsid w:val="009E34E2"/>
    <w:rsid w:val="009F21C8"/>
    <w:rsid w:val="00A067EB"/>
    <w:rsid w:val="00A239D9"/>
    <w:rsid w:val="00A47F89"/>
    <w:rsid w:val="00A73663"/>
    <w:rsid w:val="00A92399"/>
    <w:rsid w:val="00AA3C0D"/>
    <w:rsid w:val="00AA7B67"/>
    <w:rsid w:val="00AB773D"/>
    <w:rsid w:val="00B03E9E"/>
    <w:rsid w:val="00B302B2"/>
    <w:rsid w:val="00B35A06"/>
    <w:rsid w:val="00B72AA9"/>
    <w:rsid w:val="00B74365"/>
    <w:rsid w:val="00B86B75"/>
    <w:rsid w:val="00B97CDF"/>
    <w:rsid w:val="00BC48D5"/>
    <w:rsid w:val="00C36279"/>
    <w:rsid w:val="00C406F5"/>
    <w:rsid w:val="00C427C8"/>
    <w:rsid w:val="00C51928"/>
    <w:rsid w:val="00CB7FD6"/>
    <w:rsid w:val="00CF2375"/>
    <w:rsid w:val="00D51A05"/>
    <w:rsid w:val="00DD1C3C"/>
    <w:rsid w:val="00DE7713"/>
    <w:rsid w:val="00E07798"/>
    <w:rsid w:val="00E10C45"/>
    <w:rsid w:val="00E315A3"/>
    <w:rsid w:val="00E531AF"/>
    <w:rsid w:val="00EE2CCC"/>
    <w:rsid w:val="00F03905"/>
    <w:rsid w:val="00F52FCF"/>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32</Words>
  <Characters>518066</Characters>
  <Application>Microsoft Office Word</Application>
  <DocSecurity>0</DocSecurity>
  <Lines>4317</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38</cp:revision>
  <dcterms:created xsi:type="dcterms:W3CDTF">2021-02-25T02:06:00Z</dcterms:created>
  <dcterms:modified xsi:type="dcterms:W3CDTF">2021-02-25T22:43: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